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255D2" w14:textId="3CE46923" w:rsidR="005947FD" w:rsidRPr="00C64FC1" w:rsidRDefault="001A2736" w:rsidP="001A2736">
      <w:pPr>
        <w:pStyle w:val="Heading1"/>
      </w:pPr>
      <w:r w:rsidRPr="00C64FC1">
        <w:t>Programming Concepts II – Assignment 2 – String Manipulation</w:t>
      </w:r>
    </w:p>
    <w:p w14:paraId="28D33AB3" w14:textId="3096D249" w:rsidR="001A2736" w:rsidRPr="00C64FC1" w:rsidRDefault="001A2736" w:rsidP="001A2736">
      <w:r w:rsidRPr="00C64FC1">
        <w:t xml:space="preserve">This assignment is an exercise in using string manipulation to edit and reformat input fields.  Some </w:t>
      </w:r>
      <w:r w:rsidR="00A717EB" w:rsidRPr="00C64FC1">
        <w:t>fields</w:t>
      </w:r>
      <w:r w:rsidRPr="00C64FC1">
        <w:t xml:space="preserve"> have patterns, some </w:t>
      </w:r>
      <w:r w:rsidR="00AF40AB" w:rsidRPr="00C64FC1">
        <w:t xml:space="preserve">expect </w:t>
      </w:r>
      <w:r w:rsidRPr="00C64FC1">
        <w:t>numeric values … possibly with limits</w:t>
      </w:r>
      <w:r w:rsidRPr="000F010E">
        <w:rPr>
          <w:strike/>
        </w:rPr>
        <w:t>.  Some fields are required (and cannot be just spaces), some are optional or conditionally optional, some will cause abends if null is not expected</w:t>
      </w:r>
      <w:r w:rsidRPr="000F010E">
        <w:rPr>
          <w:strike/>
          <w:color w:val="FF0000"/>
        </w:rPr>
        <w:t>.  Strings need to be trimmed of leading and trailing blanks, shifted to upper</w:t>
      </w:r>
      <w:r w:rsidR="00AF40AB" w:rsidRPr="000F010E">
        <w:rPr>
          <w:strike/>
          <w:color w:val="FF0000"/>
        </w:rPr>
        <w:t>-</w:t>
      </w:r>
      <w:r w:rsidRPr="000F010E">
        <w:rPr>
          <w:strike/>
          <w:color w:val="FF0000"/>
        </w:rPr>
        <w:t xml:space="preserve"> or lower</w:t>
      </w:r>
      <w:r w:rsidR="00AF40AB" w:rsidRPr="000F010E">
        <w:rPr>
          <w:strike/>
          <w:color w:val="FF0000"/>
        </w:rPr>
        <w:t>-</w:t>
      </w:r>
      <w:r w:rsidRPr="000F010E">
        <w:rPr>
          <w:strike/>
          <w:color w:val="FF0000"/>
        </w:rPr>
        <w:t>case or capitalized</w:t>
      </w:r>
      <w:r w:rsidRPr="000F010E">
        <w:rPr>
          <w:strike/>
        </w:rPr>
        <w:t>.</w:t>
      </w:r>
    </w:p>
    <w:p w14:paraId="250DFEDB" w14:textId="7BBE628F" w:rsidR="00FD18E0" w:rsidRPr="00C64FC1" w:rsidRDefault="00FD18E0" w:rsidP="001A2736">
      <w:r w:rsidRPr="00C64FC1">
        <w:t>This is also an exercise i</w:t>
      </w:r>
      <w:r w:rsidR="00783E91" w:rsidRPr="00C64FC1">
        <w:t>n</w:t>
      </w:r>
      <w:r w:rsidRPr="00C64FC1">
        <w:t xml:space="preserve"> creating and </w:t>
      </w:r>
      <w:r w:rsidRPr="00C64FC1">
        <w:rPr>
          <w:color w:val="FF0000"/>
        </w:rPr>
        <w:t xml:space="preserve">using reusable code </w:t>
      </w:r>
      <w:r w:rsidRPr="00C64FC1">
        <w:t>… code usable by multiple projects.</w:t>
      </w:r>
    </w:p>
    <w:p w14:paraId="4A15036B" w14:textId="6EB0E8F7" w:rsidR="00EC6124" w:rsidRPr="000F010E" w:rsidRDefault="00EC6124" w:rsidP="001A2736">
      <w:pPr>
        <w:rPr>
          <w:b/>
          <w:strike/>
        </w:rPr>
      </w:pPr>
      <w:r w:rsidRPr="000F010E">
        <w:rPr>
          <w:b/>
          <w:strike/>
        </w:rPr>
        <w:t>Wherever you see “</w:t>
      </w:r>
      <w:r w:rsidRPr="000F010E">
        <w:rPr>
          <w:b/>
          <w:strike/>
          <w:highlight w:val="yellow"/>
        </w:rPr>
        <w:t>XX”</w:t>
      </w:r>
      <w:r w:rsidRPr="000F010E">
        <w:rPr>
          <w:b/>
          <w:strike/>
        </w:rPr>
        <w:t xml:space="preserve">, replace it with </w:t>
      </w:r>
      <w:r w:rsidRPr="000F010E">
        <w:rPr>
          <w:b/>
          <w:strike/>
          <w:highlight w:val="yellow"/>
        </w:rPr>
        <w:t xml:space="preserve">your </w:t>
      </w:r>
      <w:proofErr w:type="gramStart"/>
      <w:r w:rsidRPr="000F010E">
        <w:rPr>
          <w:b/>
          <w:strike/>
          <w:highlight w:val="yellow"/>
        </w:rPr>
        <w:t>initials</w:t>
      </w:r>
      <w:proofErr w:type="gramEnd"/>
    </w:p>
    <w:p w14:paraId="40E1CCFC" w14:textId="7E36A75C" w:rsidR="00783E91" w:rsidRPr="000F010E" w:rsidRDefault="00783E91" w:rsidP="00783E91">
      <w:pPr>
        <w:pStyle w:val="ListParagraph"/>
        <w:numPr>
          <w:ilvl w:val="0"/>
          <w:numId w:val="1"/>
        </w:numPr>
        <w:rPr>
          <w:strike/>
        </w:rPr>
      </w:pPr>
      <w:r w:rsidRPr="000F010E">
        <w:rPr>
          <w:strike/>
        </w:rPr>
        <w:t xml:space="preserve">Create a </w:t>
      </w:r>
      <w:proofErr w:type="spellStart"/>
      <w:r w:rsidRPr="000F010E">
        <w:rPr>
          <w:b/>
          <w:i/>
          <w:strike/>
        </w:rPr>
        <w:t>XX</w:t>
      </w:r>
      <w:r w:rsidRPr="000F010E">
        <w:rPr>
          <w:i/>
          <w:strike/>
        </w:rPr>
        <w:t>Validation</w:t>
      </w:r>
      <w:proofErr w:type="spellEnd"/>
      <w:r w:rsidRPr="000F010E">
        <w:rPr>
          <w:strike/>
        </w:rPr>
        <w:t xml:space="preserve"> class with the following </w:t>
      </w:r>
      <w:r w:rsidRPr="000F010E">
        <w:rPr>
          <w:b/>
          <w:i/>
          <w:strike/>
        </w:rPr>
        <w:t>static</w:t>
      </w:r>
      <w:r w:rsidRPr="000F010E">
        <w:rPr>
          <w:strike/>
        </w:rPr>
        <w:t xml:space="preserve"> methods:</w:t>
      </w:r>
    </w:p>
    <w:p w14:paraId="71DC425E" w14:textId="525523E5" w:rsidR="00CF34B4" w:rsidRPr="000F010E" w:rsidRDefault="00CF34B4" w:rsidP="00783E91">
      <w:pPr>
        <w:pStyle w:val="ListParagraph"/>
        <w:numPr>
          <w:ilvl w:val="1"/>
          <w:numId w:val="1"/>
        </w:numPr>
        <w:rPr>
          <w:strike/>
        </w:rPr>
      </w:pPr>
      <w:proofErr w:type="spellStart"/>
      <w:r w:rsidRPr="000F010E">
        <w:rPr>
          <w:b/>
          <w:iCs/>
          <w:strike/>
        </w:rPr>
        <w:t>XX</w:t>
      </w:r>
      <w:r w:rsidR="005545B7" w:rsidRPr="000F010E">
        <w:rPr>
          <w:bCs/>
          <w:iCs/>
          <w:strike/>
        </w:rPr>
        <w:t>Capitalize</w:t>
      </w:r>
      <w:proofErr w:type="spellEnd"/>
      <w:r w:rsidR="00065B14" w:rsidRPr="000F010E">
        <w:rPr>
          <w:bCs/>
          <w:iCs/>
          <w:strike/>
        </w:rPr>
        <w:t xml:space="preserve"> </w:t>
      </w:r>
      <w:r w:rsidRPr="000F010E">
        <w:rPr>
          <w:bCs/>
          <w:iCs/>
          <w:strike/>
        </w:rPr>
        <w:t xml:space="preserve">– this takes a string parameter and returns a string. </w:t>
      </w:r>
      <w:r w:rsidR="006624F3" w:rsidRPr="000F010E">
        <w:rPr>
          <w:bCs/>
          <w:iCs/>
          <w:strike/>
        </w:rPr>
        <w:t>R</w:t>
      </w:r>
      <w:r w:rsidRPr="000F010E">
        <w:rPr>
          <w:bCs/>
          <w:iCs/>
          <w:strike/>
        </w:rPr>
        <w:t xml:space="preserve">eturn an empty string </w:t>
      </w:r>
      <w:r w:rsidR="006624F3" w:rsidRPr="000F010E">
        <w:rPr>
          <w:bCs/>
          <w:iCs/>
          <w:strike/>
        </w:rPr>
        <w:t>if the input is null or empty</w:t>
      </w:r>
      <w:r w:rsidRPr="000F010E">
        <w:rPr>
          <w:bCs/>
          <w:iCs/>
          <w:strike/>
        </w:rPr>
        <w:t>.</w:t>
      </w:r>
      <w:r w:rsidR="006624F3" w:rsidRPr="000F010E">
        <w:rPr>
          <w:bCs/>
          <w:iCs/>
          <w:strike/>
        </w:rPr>
        <w:t xml:space="preserve"> </w:t>
      </w:r>
      <w:r w:rsidRPr="000F010E">
        <w:rPr>
          <w:bCs/>
          <w:iCs/>
          <w:strike/>
        </w:rPr>
        <w:t xml:space="preserve"> It should trim leading and trailing </w:t>
      </w:r>
      <w:proofErr w:type="gramStart"/>
      <w:r w:rsidRPr="000F010E">
        <w:rPr>
          <w:bCs/>
          <w:iCs/>
          <w:strike/>
        </w:rPr>
        <w:t>spaces, and</w:t>
      </w:r>
      <w:proofErr w:type="gramEnd"/>
      <w:r w:rsidRPr="000F010E">
        <w:rPr>
          <w:bCs/>
          <w:iCs/>
          <w:strike/>
        </w:rPr>
        <w:t xml:space="preserve"> change the first letter of each word </w:t>
      </w:r>
      <w:r w:rsidR="00B71FE0" w:rsidRPr="000F010E">
        <w:rPr>
          <w:bCs/>
          <w:iCs/>
          <w:strike/>
        </w:rPr>
        <w:t xml:space="preserve">(if it is a letter) </w:t>
      </w:r>
      <w:r w:rsidRPr="000F010E">
        <w:rPr>
          <w:bCs/>
          <w:iCs/>
          <w:strike/>
        </w:rPr>
        <w:t xml:space="preserve">to upper case and the remaining letters in each word to lower case. </w:t>
      </w:r>
      <w:r w:rsidR="00D85364" w:rsidRPr="000F010E">
        <w:rPr>
          <w:bCs/>
          <w:iCs/>
          <w:strike/>
        </w:rPr>
        <w:t xml:space="preserve"> Watch</w:t>
      </w:r>
      <w:r w:rsidRPr="000F010E">
        <w:rPr>
          <w:bCs/>
          <w:iCs/>
          <w:strike/>
        </w:rPr>
        <w:t xml:space="preserve"> 1</w:t>
      </w:r>
      <w:r w:rsidR="00D85364" w:rsidRPr="000F010E">
        <w:rPr>
          <w:bCs/>
          <w:iCs/>
          <w:strike/>
        </w:rPr>
        <w:t>-</w:t>
      </w:r>
      <w:r w:rsidRPr="000F010E">
        <w:rPr>
          <w:bCs/>
          <w:iCs/>
          <w:strike/>
        </w:rPr>
        <w:t>letter words.</w:t>
      </w:r>
    </w:p>
    <w:p w14:paraId="5B58AB28" w14:textId="333B3728" w:rsidR="00DC06AB" w:rsidRPr="000F010E" w:rsidRDefault="00DC06AB" w:rsidP="00783E91">
      <w:pPr>
        <w:pStyle w:val="ListParagraph"/>
        <w:numPr>
          <w:ilvl w:val="1"/>
          <w:numId w:val="1"/>
        </w:numPr>
        <w:rPr>
          <w:strike/>
        </w:rPr>
      </w:pPr>
      <w:proofErr w:type="spellStart"/>
      <w:r w:rsidRPr="000F010E">
        <w:rPr>
          <w:b/>
          <w:iCs/>
          <w:strike/>
        </w:rPr>
        <w:t>XX</w:t>
      </w:r>
      <w:r w:rsidR="00641FE1" w:rsidRPr="000F010E">
        <w:rPr>
          <w:bCs/>
          <w:iCs/>
          <w:strike/>
        </w:rPr>
        <w:t>Member</w:t>
      </w:r>
      <w:r w:rsidR="00EC79F4" w:rsidRPr="000F010E">
        <w:rPr>
          <w:bCs/>
          <w:iCs/>
          <w:strike/>
        </w:rPr>
        <w:t>Code</w:t>
      </w:r>
      <w:r w:rsidR="003D7087" w:rsidRPr="000F010E">
        <w:rPr>
          <w:bCs/>
          <w:iCs/>
          <w:strike/>
        </w:rPr>
        <w:t>Validation</w:t>
      </w:r>
      <w:proofErr w:type="spellEnd"/>
      <w:r w:rsidRPr="000F010E">
        <w:rPr>
          <w:bCs/>
          <w:iCs/>
          <w:strike/>
        </w:rPr>
        <w:t xml:space="preserve"> -</w:t>
      </w:r>
      <w:r w:rsidR="003D7087" w:rsidRPr="000F010E">
        <w:rPr>
          <w:bCs/>
          <w:iCs/>
          <w:strike/>
        </w:rPr>
        <w:t xml:space="preserve"> This takes a string and returns a Boolean.</w:t>
      </w:r>
      <w:r w:rsidR="003D7087" w:rsidRPr="000F010E">
        <w:rPr>
          <w:strike/>
        </w:rPr>
        <w:t xml:space="preserve"> If the incoming string is null or an empty string, pass it</w:t>
      </w:r>
      <w:r w:rsidR="00BD33ED" w:rsidRPr="000F010E">
        <w:rPr>
          <w:strike/>
        </w:rPr>
        <w:t xml:space="preserve"> (so method can be used where this is optional)</w:t>
      </w:r>
      <w:r w:rsidR="003D7087" w:rsidRPr="000F010E">
        <w:rPr>
          <w:strike/>
        </w:rPr>
        <w:t xml:space="preserve">.  Otherwise, return true </w:t>
      </w:r>
      <w:r w:rsidR="00641FE1" w:rsidRPr="000F010E">
        <w:rPr>
          <w:strike/>
        </w:rPr>
        <w:t xml:space="preserve">if the string is 9 characters long and </w:t>
      </w:r>
      <w:r w:rsidR="00EC79F4" w:rsidRPr="000F010E">
        <w:rPr>
          <w:strike/>
        </w:rPr>
        <w:t xml:space="preserve">contains exactly 5 numbers and 4 </w:t>
      </w:r>
      <w:r w:rsidR="00641FE1" w:rsidRPr="000F010E">
        <w:rPr>
          <w:strike/>
        </w:rPr>
        <w:t xml:space="preserve">upper-case </w:t>
      </w:r>
      <w:r w:rsidR="00EC79F4" w:rsidRPr="000F010E">
        <w:rPr>
          <w:strike/>
        </w:rPr>
        <w:t>letter</w:t>
      </w:r>
      <w:r w:rsidR="00641FE1" w:rsidRPr="000F010E">
        <w:rPr>
          <w:strike/>
        </w:rPr>
        <w:t xml:space="preserve">s </w:t>
      </w:r>
      <w:r w:rsidR="00EC79F4" w:rsidRPr="000F010E">
        <w:rPr>
          <w:strike/>
        </w:rPr>
        <w:t>in any order</w:t>
      </w:r>
      <w:r w:rsidR="00641FE1" w:rsidRPr="000F010E">
        <w:rPr>
          <w:strike/>
        </w:rPr>
        <w:t xml:space="preserve">: </w:t>
      </w:r>
      <w:r w:rsidR="001E7A17" w:rsidRPr="000F010E">
        <w:rPr>
          <w:strike/>
        </w:rPr>
        <w:t>“</w:t>
      </w:r>
      <w:r w:rsidR="00641FE1" w:rsidRPr="000F010E">
        <w:rPr>
          <w:strike/>
        </w:rPr>
        <w:t>AAAA66666</w:t>
      </w:r>
      <w:r w:rsidR="001E7A17" w:rsidRPr="000F010E">
        <w:rPr>
          <w:strike/>
        </w:rPr>
        <w:t>”</w:t>
      </w:r>
      <w:r w:rsidR="00641FE1" w:rsidRPr="000F010E">
        <w:rPr>
          <w:strike/>
        </w:rPr>
        <w:t xml:space="preserve"> &amp; </w:t>
      </w:r>
      <w:r w:rsidR="001E7A17" w:rsidRPr="000F010E">
        <w:rPr>
          <w:strike/>
        </w:rPr>
        <w:t>“</w:t>
      </w:r>
      <w:r w:rsidR="00641FE1" w:rsidRPr="000F010E">
        <w:rPr>
          <w:strike/>
        </w:rPr>
        <w:t>5A5A5AA55</w:t>
      </w:r>
      <w:r w:rsidR="001E7A17" w:rsidRPr="000F010E">
        <w:rPr>
          <w:strike/>
        </w:rPr>
        <w:t>”</w:t>
      </w:r>
      <w:r w:rsidR="00641FE1" w:rsidRPr="000F010E">
        <w:rPr>
          <w:strike/>
        </w:rPr>
        <w:t xml:space="preserve"> are </w:t>
      </w:r>
      <w:r w:rsidR="001E7A17" w:rsidRPr="000F010E">
        <w:rPr>
          <w:strike/>
        </w:rPr>
        <w:t xml:space="preserve">both </w:t>
      </w:r>
      <w:r w:rsidR="00641FE1" w:rsidRPr="000F010E">
        <w:rPr>
          <w:strike/>
        </w:rPr>
        <w:t>valid.</w:t>
      </w:r>
    </w:p>
    <w:p w14:paraId="4A9A3BF8" w14:textId="45F730EC" w:rsidR="00783E91" w:rsidRPr="000F010E" w:rsidRDefault="00783E91" w:rsidP="00783E91">
      <w:pPr>
        <w:pStyle w:val="ListParagraph"/>
        <w:numPr>
          <w:ilvl w:val="1"/>
          <w:numId w:val="1"/>
        </w:numPr>
        <w:rPr>
          <w:strike/>
        </w:rPr>
      </w:pPr>
      <w:proofErr w:type="spellStart"/>
      <w:r w:rsidRPr="000F010E">
        <w:rPr>
          <w:b/>
          <w:i/>
          <w:strike/>
        </w:rPr>
        <w:t>XX</w:t>
      </w:r>
      <w:r w:rsidRPr="000F010E">
        <w:rPr>
          <w:i/>
          <w:strike/>
        </w:rPr>
        <w:t>PhoneNumberValidation</w:t>
      </w:r>
      <w:proofErr w:type="spellEnd"/>
      <w:r w:rsidRPr="000F010E">
        <w:rPr>
          <w:strike/>
        </w:rPr>
        <w:t xml:space="preserve"> – this takes a string and returns a </w:t>
      </w:r>
      <w:r w:rsidR="00A85A4E" w:rsidRPr="000F010E">
        <w:rPr>
          <w:strike/>
        </w:rPr>
        <w:t>Boolean</w:t>
      </w:r>
      <w:r w:rsidRPr="000F010E">
        <w:rPr>
          <w:strike/>
        </w:rPr>
        <w:t xml:space="preserve">.  If the incoming string is null or empty, pass it.  Otherwise, return true only if the </w:t>
      </w:r>
      <w:r w:rsidRPr="000F010E">
        <w:rPr>
          <w:strike/>
          <w:u w:val="single"/>
        </w:rPr>
        <w:t>entire</w:t>
      </w:r>
      <w:r w:rsidRPr="000F010E">
        <w:rPr>
          <w:strike/>
        </w:rPr>
        <w:t xml:space="preserve"> string fits the phone pattern </w:t>
      </w:r>
      <w:r w:rsidR="00EC79F4" w:rsidRPr="000F010E">
        <w:rPr>
          <w:strike/>
        </w:rPr>
        <w:t>“</w:t>
      </w:r>
      <w:r w:rsidRPr="000F010E">
        <w:rPr>
          <w:strike/>
        </w:rPr>
        <w:t>123</w:t>
      </w:r>
      <w:r w:rsidR="00EC79F4" w:rsidRPr="000F010E">
        <w:rPr>
          <w:strike/>
        </w:rPr>
        <w:t xml:space="preserve"> </w:t>
      </w:r>
      <w:r w:rsidRPr="000F010E">
        <w:rPr>
          <w:strike/>
        </w:rPr>
        <w:t>123</w:t>
      </w:r>
      <w:r w:rsidR="00EC79F4" w:rsidRPr="000F010E">
        <w:rPr>
          <w:strike/>
        </w:rPr>
        <w:t xml:space="preserve"> </w:t>
      </w:r>
      <w:r w:rsidRPr="000F010E">
        <w:rPr>
          <w:strike/>
        </w:rPr>
        <w:t>1234</w:t>
      </w:r>
      <w:r w:rsidR="00EC79F4" w:rsidRPr="000F010E">
        <w:rPr>
          <w:strike/>
        </w:rPr>
        <w:t>”</w:t>
      </w:r>
      <w:r w:rsidR="00E048DD" w:rsidRPr="000F010E">
        <w:rPr>
          <w:strike/>
        </w:rPr>
        <w:t xml:space="preserve"> or </w:t>
      </w:r>
      <w:r w:rsidR="00FC376A" w:rsidRPr="000F010E">
        <w:rPr>
          <w:strike/>
        </w:rPr>
        <w:t>“</w:t>
      </w:r>
      <w:r w:rsidR="00E048DD" w:rsidRPr="000F010E">
        <w:rPr>
          <w:strike/>
        </w:rPr>
        <w:t>123.123.1234</w:t>
      </w:r>
      <w:r w:rsidR="00FC376A" w:rsidRPr="000F010E">
        <w:rPr>
          <w:strike/>
        </w:rPr>
        <w:t>”</w:t>
      </w:r>
      <w:r w:rsidR="00EC79F4" w:rsidRPr="000F010E">
        <w:rPr>
          <w:strike/>
        </w:rPr>
        <w:t xml:space="preserve">. </w:t>
      </w:r>
      <w:r w:rsidR="004B4A82" w:rsidRPr="000F010E">
        <w:rPr>
          <w:strike/>
        </w:rPr>
        <w:t>N</w:t>
      </w:r>
      <w:r w:rsidR="00E048DD" w:rsidRPr="000F010E">
        <w:rPr>
          <w:strike/>
        </w:rPr>
        <w:t xml:space="preserve">ote </w:t>
      </w:r>
      <w:r w:rsidR="004B4A82" w:rsidRPr="000F010E">
        <w:rPr>
          <w:strike/>
        </w:rPr>
        <w:t xml:space="preserve">for </w:t>
      </w:r>
      <w:r w:rsidR="00E048DD" w:rsidRPr="000F010E">
        <w:rPr>
          <w:strike/>
        </w:rPr>
        <w:t xml:space="preserve">the </w:t>
      </w:r>
      <w:r w:rsidR="00FC376A" w:rsidRPr="000F010E">
        <w:rPr>
          <w:strike/>
        </w:rPr>
        <w:t>space</w:t>
      </w:r>
      <w:r w:rsidR="00E048DD" w:rsidRPr="000F010E">
        <w:rPr>
          <w:strike/>
        </w:rPr>
        <w:t xml:space="preserve"> separator or period</w:t>
      </w:r>
      <w:r w:rsidR="00985B28" w:rsidRPr="000F010E">
        <w:rPr>
          <w:strike/>
        </w:rPr>
        <w:t xml:space="preserve"> separator</w:t>
      </w:r>
      <w:r w:rsidR="00A16E9C" w:rsidRPr="000F010E">
        <w:rPr>
          <w:strike/>
        </w:rPr>
        <w:t xml:space="preserve">, </w:t>
      </w:r>
      <w:r w:rsidR="00985B28" w:rsidRPr="000F010E">
        <w:rPr>
          <w:strike/>
        </w:rPr>
        <w:t>either one can be use</w:t>
      </w:r>
      <w:r w:rsidR="00D85364" w:rsidRPr="000F010E">
        <w:rPr>
          <w:strike/>
        </w:rPr>
        <w:t>d</w:t>
      </w:r>
      <w:r w:rsidR="00985B28" w:rsidRPr="000F010E">
        <w:rPr>
          <w:strike/>
        </w:rPr>
        <w:t xml:space="preserve"> but not both</w:t>
      </w:r>
      <w:r w:rsidR="004B4A82" w:rsidRPr="000F010E">
        <w:rPr>
          <w:strike/>
        </w:rPr>
        <w:t xml:space="preserve"> (</w:t>
      </w:r>
      <w:proofErr w:type="gramStart"/>
      <w:r w:rsidR="004B4A82" w:rsidRPr="000F010E">
        <w:rPr>
          <w:strike/>
        </w:rPr>
        <w:t>e.g.</w:t>
      </w:r>
      <w:proofErr w:type="gramEnd"/>
      <w:r w:rsidR="00985B28" w:rsidRPr="000F010E">
        <w:rPr>
          <w:strike/>
        </w:rPr>
        <w:t xml:space="preserve"> 123</w:t>
      </w:r>
      <w:r w:rsidR="00FC376A" w:rsidRPr="000F010E">
        <w:rPr>
          <w:strike/>
        </w:rPr>
        <w:t xml:space="preserve"> </w:t>
      </w:r>
      <w:r w:rsidR="00985B28" w:rsidRPr="000F010E">
        <w:rPr>
          <w:strike/>
        </w:rPr>
        <w:t>123</w:t>
      </w:r>
      <w:r w:rsidR="00617DB9" w:rsidRPr="000F010E">
        <w:rPr>
          <w:strike/>
        </w:rPr>
        <w:t>.</w:t>
      </w:r>
      <w:r w:rsidR="00985B28" w:rsidRPr="000F010E">
        <w:rPr>
          <w:strike/>
        </w:rPr>
        <w:t>1234</w:t>
      </w:r>
      <w:r w:rsidR="00A16E9C" w:rsidRPr="000F010E">
        <w:rPr>
          <w:strike/>
        </w:rPr>
        <w:t xml:space="preserve"> would be incorrect</w:t>
      </w:r>
      <w:r w:rsidR="004B4A82" w:rsidRPr="000F010E">
        <w:rPr>
          <w:strike/>
        </w:rPr>
        <w:t>)</w:t>
      </w:r>
      <w:r w:rsidR="00985B28" w:rsidRPr="000F010E">
        <w:rPr>
          <w:strike/>
        </w:rPr>
        <w:t xml:space="preserve">. </w:t>
      </w:r>
    </w:p>
    <w:p w14:paraId="2652891F" w14:textId="03401AF9" w:rsidR="00A16E9C" w:rsidRPr="00C64FC1" w:rsidRDefault="00A16E9C" w:rsidP="00783E91">
      <w:pPr>
        <w:pStyle w:val="ListParagraph"/>
        <w:numPr>
          <w:ilvl w:val="1"/>
          <w:numId w:val="1"/>
        </w:numPr>
      </w:pPr>
      <w:proofErr w:type="spellStart"/>
      <w:r w:rsidRPr="000F010E">
        <w:rPr>
          <w:b/>
          <w:bCs/>
          <w:strike/>
        </w:rPr>
        <w:t>XX</w:t>
      </w:r>
      <w:r w:rsidR="00635E2F" w:rsidRPr="000F010E">
        <w:rPr>
          <w:strike/>
        </w:rPr>
        <w:t>UKP</w:t>
      </w:r>
      <w:r w:rsidRPr="000F010E">
        <w:rPr>
          <w:strike/>
        </w:rPr>
        <w:t>ostalValidation</w:t>
      </w:r>
      <w:proofErr w:type="spellEnd"/>
      <w:r w:rsidRPr="000F010E">
        <w:rPr>
          <w:strike/>
        </w:rPr>
        <w:t xml:space="preserve"> – this takes a string</w:t>
      </w:r>
      <w:r w:rsidR="00073E41" w:rsidRPr="000F010E">
        <w:rPr>
          <w:strike/>
        </w:rPr>
        <w:t xml:space="preserve"> </w:t>
      </w:r>
      <w:r w:rsidR="00073E41" w:rsidRPr="000F010E">
        <w:rPr>
          <w:strike/>
          <w:u w:val="single"/>
        </w:rPr>
        <w:t>by reference</w:t>
      </w:r>
      <w:r w:rsidRPr="000F010E">
        <w:rPr>
          <w:strike/>
        </w:rPr>
        <w:t xml:space="preserve"> and returns a </w:t>
      </w:r>
      <w:r w:rsidR="00073E41" w:rsidRPr="000F010E">
        <w:rPr>
          <w:strike/>
        </w:rPr>
        <w:t>Boolean</w:t>
      </w:r>
      <w:r w:rsidRPr="00C64FC1">
        <w:t xml:space="preserve">.  </w:t>
      </w:r>
      <w:r w:rsidRPr="000F010E">
        <w:rPr>
          <w:strike/>
        </w:rPr>
        <w:t>If t</w:t>
      </w:r>
      <w:r w:rsidR="00073E41" w:rsidRPr="000F010E">
        <w:rPr>
          <w:strike/>
        </w:rPr>
        <w:t>he incoming string is null or</w:t>
      </w:r>
      <w:r w:rsidRPr="000F010E">
        <w:rPr>
          <w:strike/>
        </w:rPr>
        <w:t xml:space="preserve"> empty, </w:t>
      </w:r>
      <w:r w:rsidR="00073E41" w:rsidRPr="000F010E">
        <w:rPr>
          <w:strike/>
        </w:rPr>
        <w:t>pass it.</w:t>
      </w:r>
      <w:r w:rsidRPr="000F010E">
        <w:rPr>
          <w:strike/>
        </w:rPr>
        <w:t xml:space="preserve">  Otherwise, return true only if the string’s entire content fits the </w:t>
      </w:r>
      <w:r w:rsidR="00D37741" w:rsidRPr="000F010E">
        <w:rPr>
          <w:strike/>
        </w:rPr>
        <w:t>UK</w:t>
      </w:r>
      <w:r w:rsidR="00FC376A" w:rsidRPr="000F010E">
        <w:rPr>
          <w:strike/>
        </w:rPr>
        <w:t xml:space="preserve"> postal</w:t>
      </w:r>
      <w:r w:rsidRPr="000F010E">
        <w:rPr>
          <w:strike/>
        </w:rPr>
        <w:t xml:space="preserve"> pattern “</w:t>
      </w:r>
      <w:r w:rsidR="00641FE1" w:rsidRPr="000F010E">
        <w:rPr>
          <w:strike/>
        </w:rPr>
        <w:t>A[A]3[A/3] 3AA</w:t>
      </w:r>
      <w:r w:rsidRPr="000F010E">
        <w:rPr>
          <w:strike/>
        </w:rPr>
        <w:t xml:space="preserve">” </w:t>
      </w:r>
      <w:r w:rsidR="00641FE1" w:rsidRPr="00C64FC1">
        <w:t>(</w:t>
      </w:r>
      <w:r w:rsidR="00641FE1" w:rsidRPr="000F010E">
        <w:rPr>
          <w:strike/>
        </w:rPr>
        <w:t>where “3” represents any digit, “A” represents any letter, [A] represents an optional letter, and [A/3] represents an optional letter</w:t>
      </w:r>
      <w:r w:rsidR="00635E2F" w:rsidRPr="000F010E">
        <w:rPr>
          <w:strike/>
        </w:rPr>
        <w:t xml:space="preserve"> </w:t>
      </w:r>
      <w:r w:rsidR="00641FE1" w:rsidRPr="000F010E">
        <w:rPr>
          <w:strike/>
        </w:rPr>
        <w:t>or</w:t>
      </w:r>
      <w:r w:rsidR="00635E2F" w:rsidRPr="000F010E">
        <w:rPr>
          <w:strike/>
        </w:rPr>
        <w:t xml:space="preserve"> </w:t>
      </w:r>
      <w:r w:rsidR="00641FE1" w:rsidRPr="000F010E">
        <w:rPr>
          <w:strike/>
        </w:rPr>
        <w:t>digit).  A</w:t>
      </w:r>
      <w:r w:rsidRPr="000F010E">
        <w:rPr>
          <w:strike/>
        </w:rPr>
        <w:t xml:space="preserve">ccept upper or lower case, </w:t>
      </w:r>
      <w:r w:rsidRPr="000F010E">
        <w:rPr>
          <w:i/>
          <w:iCs/>
          <w:strike/>
        </w:rPr>
        <w:t>with or without the space</w:t>
      </w:r>
      <w:r w:rsidRPr="000F010E">
        <w:t xml:space="preserve">. </w:t>
      </w:r>
      <w:r w:rsidR="00073E41" w:rsidRPr="000F010E">
        <w:t>If valid, shift the input string to</w:t>
      </w:r>
      <w:r w:rsidRPr="000F010E">
        <w:t xml:space="preserve"> uppercase</w:t>
      </w:r>
      <w:r w:rsidR="00E30FE2" w:rsidRPr="000F010E">
        <w:t xml:space="preserve"> characters</w:t>
      </w:r>
      <w:r w:rsidRPr="000F010E">
        <w:t xml:space="preserve"> and insert the space</w:t>
      </w:r>
      <w:r w:rsidR="00E30FE2" w:rsidRPr="000F010E">
        <w:t>,</w:t>
      </w:r>
      <w:r w:rsidRPr="000F010E">
        <w:t xml:space="preserve"> </w:t>
      </w:r>
      <w:r w:rsidRPr="000F010E">
        <w:rPr>
          <w:b/>
          <w:bCs/>
        </w:rPr>
        <w:t>if missing.</w:t>
      </w:r>
      <w:r w:rsidR="004C2070" w:rsidRPr="000F010E">
        <w:rPr>
          <w:b/>
          <w:bCs/>
        </w:rPr>
        <w:br/>
      </w:r>
    </w:p>
    <w:p w14:paraId="7982A157" w14:textId="4D1AD179" w:rsidR="00DE60DF" w:rsidRPr="00C64FC1" w:rsidRDefault="001A2736" w:rsidP="005947FD">
      <w:pPr>
        <w:pStyle w:val="ListParagraph"/>
        <w:numPr>
          <w:ilvl w:val="0"/>
          <w:numId w:val="1"/>
        </w:numPr>
      </w:pPr>
      <w:r w:rsidRPr="00C64FC1">
        <w:lastRenderedPageBreak/>
        <w:t xml:space="preserve">Create the following form, naming it </w:t>
      </w:r>
      <w:proofErr w:type="spellStart"/>
      <w:r w:rsidRPr="00C64FC1">
        <w:rPr>
          <w:b/>
          <w:i/>
        </w:rPr>
        <w:t>XX</w:t>
      </w:r>
      <w:r w:rsidR="0042133F" w:rsidRPr="00C64FC1">
        <w:rPr>
          <w:b/>
          <w:i/>
        </w:rPr>
        <w:t>Gym</w:t>
      </w:r>
      <w:r w:rsidR="004C2070" w:rsidRPr="00C64FC1">
        <w:rPr>
          <w:b/>
          <w:i/>
        </w:rPr>
        <w:t>MemberManagement</w:t>
      </w:r>
      <w:r w:rsidR="00130A41" w:rsidRPr="00C64FC1">
        <w:rPr>
          <w:b/>
          <w:i/>
        </w:rPr>
        <w:t>.c</w:t>
      </w:r>
      <w:r w:rsidRPr="00C64FC1">
        <w:rPr>
          <w:b/>
          <w:i/>
        </w:rPr>
        <w:t>s</w:t>
      </w:r>
      <w:proofErr w:type="spellEnd"/>
      <w:r w:rsidR="004C2070" w:rsidRPr="00C64FC1">
        <w:rPr>
          <w:noProof/>
        </w:rPr>
        <w:t xml:space="preserve"> </w:t>
      </w:r>
      <w:r w:rsidR="004C2070" w:rsidRPr="00C64FC1">
        <w:rPr>
          <w:noProof/>
        </w:rPr>
        <w:drawing>
          <wp:inline distT="0" distB="0" distL="0" distR="0" wp14:anchorId="0F73EBE3" wp14:editId="34F8AA13">
            <wp:extent cx="5222114" cy="2790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8283" cy="2810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80E2" w14:textId="77777777" w:rsidR="008D0822" w:rsidRPr="00C64FC1" w:rsidRDefault="008D0822" w:rsidP="008D0822">
      <w:pPr>
        <w:pStyle w:val="ListParagraph"/>
        <w:numPr>
          <w:ilvl w:val="0"/>
          <w:numId w:val="1"/>
        </w:numPr>
      </w:pPr>
      <w:r w:rsidRPr="00C64FC1">
        <w:t xml:space="preserve">Buttons: </w:t>
      </w:r>
      <w:r w:rsidRPr="00C64FC1">
        <w:tab/>
      </w:r>
    </w:p>
    <w:p w14:paraId="7F075B61" w14:textId="2D0490F6" w:rsidR="008D0822" w:rsidRPr="000F010E" w:rsidRDefault="008D0822" w:rsidP="008D0822">
      <w:pPr>
        <w:pStyle w:val="ListParagraph"/>
        <w:numPr>
          <w:ilvl w:val="1"/>
          <w:numId w:val="1"/>
        </w:numPr>
        <w:rPr>
          <w:strike/>
        </w:rPr>
      </w:pPr>
      <w:r w:rsidRPr="000F010E">
        <w:rPr>
          <w:strike/>
        </w:rPr>
        <w:t xml:space="preserve">Pre-Fill” loads the form with </w:t>
      </w:r>
      <w:r w:rsidR="00FD18E0" w:rsidRPr="000F010E">
        <w:rPr>
          <w:strike/>
          <w:u w:val="single"/>
        </w:rPr>
        <w:t>valid</w:t>
      </w:r>
      <w:r w:rsidR="00FD18E0" w:rsidRPr="000F010E">
        <w:rPr>
          <w:strike/>
        </w:rPr>
        <w:t xml:space="preserve"> </w:t>
      </w:r>
      <w:r w:rsidRPr="000F010E">
        <w:rPr>
          <w:strike/>
        </w:rPr>
        <w:t xml:space="preserve">data … making it easier to test individual </w:t>
      </w:r>
      <w:r w:rsidR="00FD18E0" w:rsidRPr="000F010E">
        <w:rPr>
          <w:strike/>
        </w:rPr>
        <w:t>field</w:t>
      </w:r>
      <w:r w:rsidR="00EC6124" w:rsidRPr="000F010E">
        <w:rPr>
          <w:strike/>
        </w:rPr>
        <w:t xml:space="preserve"> errors</w:t>
      </w:r>
      <w:r w:rsidR="00783E91" w:rsidRPr="000F010E">
        <w:rPr>
          <w:strike/>
        </w:rPr>
        <w:t>.</w:t>
      </w:r>
    </w:p>
    <w:p w14:paraId="233A07CF" w14:textId="04D0D314" w:rsidR="00B07967" w:rsidRPr="000F010E" w:rsidRDefault="00F45CF7" w:rsidP="00B07967">
      <w:pPr>
        <w:pStyle w:val="ListParagraph"/>
        <w:numPr>
          <w:ilvl w:val="2"/>
          <w:numId w:val="1"/>
        </w:numPr>
        <w:rPr>
          <w:b/>
          <w:bCs/>
          <w:strike/>
        </w:rPr>
      </w:pPr>
      <w:r w:rsidRPr="000F010E">
        <w:rPr>
          <w:strike/>
        </w:rPr>
        <w:t>Use this string as the Pre-Fil</w:t>
      </w:r>
      <w:r w:rsidR="006624F3" w:rsidRPr="000F010E">
        <w:rPr>
          <w:strike/>
        </w:rPr>
        <w:t>l</w:t>
      </w:r>
      <w:r w:rsidRPr="000F010E">
        <w:rPr>
          <w:strike/>
        </w:rPr>
        <w:t xml:space="preserve"> value for </w:t>
      </w:r>
      <w:r w:rsidR="006624F3" w:rsidRPr="000F010E">
        <w:rPr>
          <w:strike/>
        </w:rPr>
        <w:t>t</w:t>
      </w:r>
      <w:r w:rsidR="00A9099C" w:rsidRPr="000F010E">
        <w:rPr>
          <w:strike/>
        </w:rPr>
        <w:t xml:space="preserve">he </w:t>
      </w:r>
      <w:r w:rsidR="00B07967" w:rsidRPr="000F010E">
        <w:rPr>
          <w:strike/>
        </w:rPr>
        <w:t xml:space="preserve">“Member Goal” </w:t>
      </w:r>
      <w:r w:rsidR="00A9099C" w:rsidRPr="000F010E">
        <w:rPr>
          <w:strike/>
        </w:rPr>
        <w:t>field</w:t>
      </w:r>
      <w:r w:rsidRPr="000F010E">
        <w:rPr>
          <w:strike/>
        </w:rPr>
        <w:t>:</w:t>
      </w:r>
      <w:r w:rsidRPr="000F010E">
        <w:rPr>
          <w:strike/>
        </w:rPr>
        <w:br/>
      </w:r>
      <w:r w:rsidRPr="000F010E">
        <w:rPr>
          <w:b/>
          <w:bCs/>
          <w:strike/>
        </w:rPr>
        <w:t xml:space="preserve"> </w:t>
      </w:r>
      <w:r w:rsidR="00A9099C" w:rsidRPr="000F010E">
        <w:rPr>
          <w:b/>
          <w:bCs/>
          <w:strike/>
        </w:rPr>
        <w:t xml:space="preserve">“To Run </w:t>
      </w:r>
      <w:r w:rsidR="0048723E" w:rsidRPr="000F010E">
        <w:rPr>
          <w:b/>
          <w:bCs/>
          <w:strike/>
        </w:rPr>
        <w:t>1</w:t>
      </w:r>
      <w:r w:rsidR="00A9099C" w:rsidRPr="000F010E">
        <w:rPr>
          <w:b/>
          <w:bCs/>
          <w:strike/>
        </w:rPr>
        <w:t xml:space="preserve">26 </w:t>
      </w:r>
      <w:proofErr w:type="spellStart"/>
      <w:r w:rsidR="00A9099C" w:rsidRPr="000F010E">
        <w:rPr>
          <w:b/>
          <w:bCs/>
          <w:strike/>
        </w:rPr>
        <w:t>mile</w:t>
      </w:r>
      <w:r w:rsidR="0041440C" w:rsidRPr="000F010E">
        <w:rPr>
          <w:b/>
          <w:bCs/>
          <w:strike/>
        </w:rPr>
        <w:t>S</w:t>
      </w:r>
      <w:proofErr w:type="spellEnd"/>
      <w:r w:rsidRPr="000F010E">
        <w:rPr>
          <w:b/>
          <w:bCs/>
          <w:strike/>
        </w:rPr>
        <w:t>;</w:t>
      </w:r>
      <w:r w:rsidR="00A9099C" w:rsidRPr="000F010E">
        <w:rPr>
          <w:b/>
          <w:bCs/>
          <w:strike/>
        </w:rPr>
        <w:t xml:space="preserve"> in 2 hours</w:t>
      </w:r>
      <w:r w:rsidRPr="000F010E">
        <w:rPr>
          <w:b/>
          <w:bCs/>
          <w:strike/>
        </w:rPr>
        <w:t>. Perform</w:t>
      </w:r>
      <w:r w:rsidR="00680138" w:rsidRPr="000F010E">
        <w:rPr>
          <w:b/>
          <w:bCs/>
          <w:strike/>
        </w:rPr>
        <w:t xml:space="preserve"> 300 </w:t>
      </w:r>
      <w:proofErr w:type="spellStart"/>
      <w:r w:rsidR="00680138" w:rsidRPr="000F010E">
        <w:rPr>
          <w:b/>
          <w:bCs/>
          <w:strike/>
        </w:rPr>
        <w:t>situps</w:t>
      </w:r>
      <w:proofErr w:type="spellEnd"/>
      <w:r w:rsidR="00680138" w:rsidRPr="000F010E">
        <w:rPr>
          <w:b/>
          <w:bCs/>
          <w:strike/>
        </w:rPr>
        <w:t xml:space="preserve">, and </w:t>
      </w:r>
      <w:r w:rsidR="00A9099C" w:rsidRPr="000F010E">
        <w:rPr>
          <w:b/>
          <w:bCs/>
          <w:strike/>
        </w:rPr>
        <w:t xml:space="preserve">Squat 100 </w:t>
      </w:r>
      <w:proofErr w:type="spellStart"/>
      <w:r w:rsidR="00A9099C" w:rsidRPr="000F010E">
        <w:rPr>
          <w:b/>
          <w:bCs/>
          <w:strike/>
        </w:rPr>
        <w:t>pOUNDS</w:t>
      </w:r>
      <w:proofErr w:type="spellEnd"/>
      <w:r w:rsidRPr="000F010E">
        <w:rPr>
          <w:b/>
          <w:bCs/>
          <w:strike/>
        </w:rPr>
        <w:t>,</w:t>
      </w:r>
      <w:r w:rsidR="00A9099C" w:rsidRPr="000F010E">
        <w:rPr>
          <w:b/>
          <w:bCs/>
          <w:strike/>
        </w:rPr>
        <w:t xml:space="preserve"> by January of 2021</w:t>
      </w:r>
      <w:r w:rsidRPr="000F010E">
        <w:rPr>
          <w:b/>
          <w:bCs/>
          <w:strike/>
        </w:rPr>
        <w:t>.</w:t>
      </w:r>
      <w:r w:rsidR="00A9099C" w:rsidRPr="000F010E">
        <w:rPr>
          <w:b/>
          <w:bCs/>
          <w:strike/>
        </w:rPr>
        <w:t>”</w:t>
      </w:r>
      <w:r w:rsidR="001B1BE6" w:rsidRPr="000F010E">
        <w:rPr>
          <w:b/>
          <w:bCs/>
          <w:strike/>
        </w:rPr>
        <w:t xml:space="preserve"> -&gt; reform this to be valid</w:t>
      </w:r>
    </w:p>
    <w:p w14:paraId="58498D0D" w14:textId="0490E39A" w:rsidR="008D0822" w:rsidRPr="00A0584B" w:rsidRDefault="008D0822" w:rsidP="008D0822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strike/>
        </w:rPr>
        <w:t>“Submit” edits</w:t>
      </w:r>
      <w:r w:rsidR="00B71FE0" w:rsidRPr="00A0584B">
        <w:rPr>
          <w:strike/>
        </w:rPr>
        <w:t xml:space="preserve"> the current data on the form</w:t>
      </w:r>
      <w:r w:rsidRPr="00A0584B">
        <w:rPr>
          <w:strike/>
        </w:rPr>
        <w:t xml:space="preserve"> and reformats the fields back onto the form</w:t>
      </w:r>
      <w:r w:rsidR="00EC6124" w:rsidRPr="00A0584B">
        <w:rPr>
          <w:strike/>
        </w:rPr>
        <w:t>.</w:t>
      </w:r>
    </w:p>
    <w:p w14:paraId="60396181" w14:textId="589F0283" w:rsidR="00395B14" w:rsidRPr="00A0584B" w:rsidRDefault="008D0822" w:rsidP="00395B14">
      <w:pPr>
        <w:pStyle w:val="ListParagraph"/>
        <w:numPr>
          <w:ilvl w:val="2"/>
          <w:numId w:val="1"/>
        </w:numPr>
        <w:rPr>
          <w:strike/>
        </w:rPr>
      </w:pPr>
      <w:r w:rsidRPr="00A0584B">
        <w:rPr>
          <w:strike/>
        </w:rPr>
        <w:t xml:space="preserve">All validation errors are displayed </w:t>
      </w:r>
      <w:r w:rsidR="00783E91" w:rsidRPr="00A0584B">
        <w:rPr>
          <w:strike/>
        </w:rPr>
        <w:t>together</w:t>
      </w:r>
      <w:r w:rsidRPr="00A0584B">
        <w:rPr>
          <w:strike/>
        </w:rPr>
        <w:t xml:space="preserve"> </w:t>
      </w:r>
      <w:r w:rsidR="00783E91" w:rsidRPr="00A0584B">
        <w:rPr>
          <w:strike/>
        </w:rPr>
        <w:t xml:space="preserve">on the form </w:t>
      </w:r>
      <w:r w:rsidRPr="00A0584B">
        <w:rPr>
          <w:strike/>
        </w:rPr>
        <w:t>in a red label</w:t>
      </w:r>
      <w:r w:rsidR="00783E91" w:rsidRPr="00A0584B">
        <w:rPr>
          <w:strike/>
        </w:rPr>
        <w:t xml:space="preserve">, rich text box </w:t>
      </w:r>
      <w:r w:rsidRPr="00A0584B">
        <w:rPr>
          <w:strike/>
        </w:rPr>
        <w:t>or in a message box … one line per error,</w:t>
      </w:r>
      <w:r w:rsidR="00783E91" w:rsidRPr="00A0584B">
        <w:rPr>
          <w:strike/>
        </w:rPr>
        <w:t xml:space="preserve"> with</w:t>
      </w:r>
      <w:r w:rsidRPr="00A0584B">
        <w:rPr>
          <w:strike/>
        </w:rPr>
        <w:t xml:space="preserve"> </w:t>
      </w:r>
      <w:r w:rsidRPr="00A0584B">
        <w:rPr>
          <w:strike/>
          <w:u w:val="single"/>
        </w:rPr>
        <w:t xml:space="preserve">focus to </w:t>
      </w:r>
      <w:r w:rsidR="00783E91" w:rsidRPr="00A0584B">
        <w:rPr>
          <w:strike/>
          <w:u w:val="single"/>
        </w:rPr>
        <w:t xml:space="preserve">the </w:t>
      </w:r>
      <w:r w:rsidRPr="00A0584B">
        <w:rPr>
          <w:strike/>
          <w:u w:val="single"/>
        </w:rPr>
        <w:t>first field in error</w:t>
      </w:r>
      <w:r w:rsidRPr="00A0584B">
        <w:rPr>
          <w:strike/>
        </w:rPr>
        <w:t>.</w:t>
      </w:r>
      <w:r w:rsidR="00E71AB3" w:rsidRPr="00A0584B">
        <w:rPr>
          <w:strike/>
        </w:rPr>
        <w:t xml:space="preserve"> </w:t>
      </w:r>
    </w:p>
    <w:p w14:paraId="74ABAB15" w14:textId="67303FEB" w:rsidR="008D0822" w:rsidRPr="00A0584B" w:rsidRDefault="008D0822" w:rsidP="008D0822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strike/>
        </w:rPr>
        <w:t>“Close” closes the form.</w:t>
      </w:r>
    </w:p>
    <w:p w14:paraId="4110FC87" w14:textId="2B6F9EE4" w:rsidR="00395B14" w:rsidRPr="00A0584B" w:rsidRDefault="00395B14" w:rsidP="00395B14">
      <w:pPr>
        <w:pStyle w:val="ListParagraph"/>
        <w:numPr>
          <w:ilvl w:val="0"/>
          <w:numId w:val="1"/>
        </w:numPr>
        <w:rPr>
          <w:strike/>
        </w:rPr>
      </w:pPr>
      <w:r w:rsidRPr="00A0584B">
        <w:rPr>
          <w:strike/>
        </w:rPr>
        <w:t>Tab sequence should be down the top rows and the left column, then down the right column and the buttons.</w:t>
      </w:r>
    </w:p>
    <w:p w14:paraId="5092D04B" w14:textId="77777777" w:rsidR="008D0822" w:rsidRPr="00C64FC1" w:rsidRDefault="008D0822" w:rsidP="008D0822">
      <w:pPr>
        <w:pStyle w:val="ListParagraph"/>
        <w:ind w:left="1440"/>
      </w:pPr>
    </w:p>
    <w:p w14:paraId="1F8DA7BA" w14:textId="0B1DBDB5" w:rsidR="00E0125B" w:rsidRPr="00A0584B" w:rsidRDefault="00130A41" w:rsidP="00E0125B">
      <w:pPr>
        <w:pStyle w:val="ListParagraph"/>
        <w:numPr>
          <w:ilvl w:val="0"/>
          <w:numId w:val="1"/>
        </w:numPr>
        <w:rPr>
          <w:strike/>
        </w:rPr>
      </w:pPr>
      <w:r w:rsidRPr="00A0584B">
        <w:rPr>
          <w:strike/>
        </w:rPr>
        <w:t>Perform the following validations</w:t>
      </w:r>
      <w:r w:rsidR="00E0125B" w:rsidRPr="00A0584B">
        <w:rPr>
          <w:strike/>
        </w:rPr>
        <w:t xml:space="preserve"> (</w:t>
      </w:r>
      <w:r w:rsidR="00E0125B" w:rsidRPr="00A0584B">
        <w:rPr>
          <w:strike/>
          <w:color w:val="FF0000"/>
        </w:rPr>
        <w:t xml:space="preserve">all fields are optional </w:t>
      </w:r>
      <w:r w:rsidR="00E0125B" w:rsidRPr="00A0584B">
        <w:rPr>
          <w:strike/>
        </w:rPr>
        <w:t>unless specified otherwise)</w:t>
      </w:r>
      <w:r w:rsidR="006D46F3" w:rsidRPr="00A0584B">
        <w:rPr>
          <w:strike/>
        </w:rPr>
        <w:t xml:space="preserve">.  </w:t>
      </w:r>
      <w:r w:rsidR="006D46F3" w:rsidRPr="00A0584B">
        <w:rPr>
          <w:strike/>
          <w:highlight w:val="yellow"/>
        </w:rPr>
        <w:t>All error messages are to be shown at once,</w:t>
      </w:r>
      <w:r w:rsidR="006D46F3" w:rsidRPr="00A0584B">
        <w:rPr>
          <w:strike/>
        </w:rPr>
        <w:t xml:space="preserve"> one </w:t>
      </w:r>
      <w:r w:rsidR="006D46F3" w:rsidRPr="00A0584B">
        <w:rPr>
          <w:strike/>
          <w:highlight w:val="yellow"/>
        </w:rPr>
        <w:t>line per error</w:t>
      </w:r>
      <w:r w:rsidR="006D46F3" w:rsidRPr="00A0584B">
        <w:rPr>
          <w:strike/>
        </w:rPr>
        <w:t xml:space="preserve">, </w:t>
      </w:r>
      <w:r w:rsidR="006D46F3" w:rsidRPr="00A0584B">
        <w:rPr>
          <w:strike/>
          <w:highlight w:val="yellow"/>
        </w:rPr>
        <w:t xml:space="preserve">focus </w:t>
      </w:r>
      <w:r w:rsidR="00783E91" w:rsidRPr="00A0584B">
        <w:rPr>
          <w:strike/>
          <w:highlight w:val="yellow"/>
        </w:rPr>
        <w:t xml:space="preserve">moved </w:t>
      </w:r>
      <w:r w:rsidR="006D46F3" w:rsidRPr="00A0584B">
        <w:rPr>
          <w:strike/>
          <w:highlight w:val="yellow"/>
        </w:rPr>
        <w:t xml:space="preserve">to </w:t>
      </w:r>
      <w:r w:rsidR="00783E91" w:rsidRPr="00A0584B">
        <w:rPr>
          <w:strike/>
          <w:highlight w:val="yellow"/>
        </w:rPr>
        <w:t xml:space="preserve">the </w:t>
      </w:r>
      <w:r w:rsidR="006D46F3" w:rsidRPr="00A0584B">
        <w:rPr>
          <w:strike/>
          <w:highlight w:val="yellow"/>
        </w:rPr>
        <w:t>first field in error</w:t>
      </w:r>
      <w:r w:rsidR="006D46F3" w:rsidRPr="00A0584B">
        <w:rPr>
          <w:strike/>
        </w:rPr>
        <w:t>.</w:t>
      </w:r>
    </w:p>
    <w:p w14:paraId="18684BE9" w14:textId="79649232" w:rsidR="00130A41" w:rsidRPr="00A0584B" w:rsidRDefault="00514CAB" w:rsidP="00130A41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i/>
          <w:iCs/>
          <w:strike/>
          <w:highlight w:val="green"/>
        </w:rPr>
        <w:t>F</w:t>
      </w:r>
      <w:r w:rsidR="00E71AB3" w:rsidRPr="00A0584B">
        <w:rPr>
          <w:i/>
          <w:iCs/>
          <w:strike/>
          <w:highlight w:val="green"/>
        </w:rPr>
        <w:t xml:space="preserve">ull name </w:t>
      </w:r>
      <w:r w:rsidR="00E71AB3" w:rsidRPr="00A0584B">
        <w:rPr>
          <w:strike/>
          <w:highlight w:val="green"/>
        </w:rPr>
        <w:t>is required</w:t>
      </w:r>
      <w:r w:rsidR="00E71AB3" w:rsidRPr="00A0584B">
        <w:rPr>
          <w:strike/>
        </w:rPr>
        <w:t xml:space="preserve"> and must contain more than one name (</w:t>
      </w:r>
      <w:proofErr w:type="spellStart"/>
      <w:proofErr w:type="gramStart"/>
      <w:r w:rsidR="00E71AB3" w:rsidRPr="00A0584B">
        <w:rPr>
          <w:strike/>
        </w:rPr>
        <w:t>eg</w:t>
      </w:r>
      <w:proofErr w:type="spellEnd"/>
      <w:proofErr w:type="gramEnd"/>
      <w:r w:rsidR="00E71AB3" w:rsidRPr="00A0584B">
        <w:rPr>
          <w:strike/>
        </w:rPr>
        <w:t xml:space="preserve"> First Name and Last Name). </w:t>
      </w:r>
    </w:p>
    <w:p w14:paraId="723B5A99" w14:textId="3E6BC1F1" w:rsidR="00DA1F5F" w:rsidRPr="00A0584B" w:rsidRDefault="000B7EB9" w:rsidP="005947FD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strike/>
        </w:rPr>
        <w:t xml:space="preserve">At least one phone number is required.  </w:t>
      </w:r>
      <w:r w:rsidR="00856A8D" w:rsidRPr="00A0584B">
        <w:rPr>
          <w:strike/>
        </w:rPr>
        <w:t xml:space="preserve">Use your </w:t>
      </w:r>
      <w:proofErr w:type="spellStart"/>
      <w:r w:rsidR="00856A8D" w:rsidRPr="00A0584B">
        <w:rPr>
          <w:b/>
          <w:bCs/>
          <w:i/>
          <w:strike/>
        </w:rPr>
        <w:t>XX</w:t>
      </w:r>
      <w:r w:rsidR="00856A8D" w:rsidRPr="00A0584B">
        <w:rPr>
          <w:i/>
          <w:strike/>
        </w:rPr>
        <w:t>PhoneNumberValidation</w:t>
      </w:r>
      <w:proofErr w:type="spellEnd"/>
      <w:r w:rsidR="00856A8D" w:rsidRPr="00A0584B">
        <w:rPr>
          <w:strike/>
        </w:rPr>
        <w:t xml:space="preserve"> method to verify </w:t>
      </w:r>
      <w:r w:rsidR="00BE7D73" w:rsidRPr="00A0584B">
        <w:rPr>
          <w:strike/>
        </w:rPr>
        <w:t xml:space="preserve">the </w:t>
      </w:r>
      <w:r w:rsidR="00856A8D" w:rsidRPr="00A0584B">
        <w:rPr>
          <w:strike/>
        </w:rPr>
        <w:t>phone number(s) provided.</w:t>
      </w:r>
      <w:r w:rsidR="00CA6923" w:rsidRPr="00A0584B">
        <w:rPr>
          <w:strike/>
        </w:rPr>
        <w:t xml:space="preserve"> -&gt; if it is provided it should be more than one</w:t>
      </w:r>
    </w:p>
    <w:p w14:paraId="2D750931" w14:textId="5A8DE76D" w:rsidR="00DA1F5F" w:rsidRPr="00A0584B" w:rsidRDefault="00DA1F5F" w:rsidP="005947FD">
      <w:pPr>
        <w:pStyle w:val="ListParagraph"/>
        <w:numPr>
          <w:ilvl w:val="1"/>
          <w:numId w:val="1"/>
        </w:numPr>
        <w:rPr>
          <w:strike/>
          <w:highlight w:val="green"/>
        </w:rPr>
      </w:pPr>
      <w:r w:rsidRPr="00A0584B">
        <w:rPr>
          <w:strike/>
        </w:rPr>
        <w:t xml:space="preserve">A non-blank </w:t>
      </w:r>
      <w:r w:rsidRPr="00A0584B">
        <w:rPr>
          <w:i/>
          <w:iCs/>
          <w:strike/>
          <w:highlight w:val="green"/>
        </w:rPr>
        <w:t>Member Goal</w:t>
      </w:r>
      <w:r w:rsidRPr="00A0584B">
        <w:rPr>
          <w:strike/>
          <w:highlight w:val="green"/>
        </w:rPr>
        <w:t xml:space="preserve"> </w:t>
      </w:r>
      <w:r w:rsidRPr="00A0584B">
        <w:rPr>
          <w:b/>
          <w:bCs/>
          <w:strike/>
          <w:highlight w:val="green"/>
        </w:rPr>
        <w:t>is required</w:t>
      </w:r>
      <w:r w:rsidRPr="00A0584B">
        <w:rPr>
          <w:strike/>
          <w:highlight w:val="green"/>
        </w:rPr>
        <w:t>.</w:t>
      </w:r>
      <w:r w:rsidR="00DA709B">
        <w:rPr>
          <w:strike/>
          <w:highlight w:val="green"/>
        </w:rPr>
        <w:t xml:space="preserve"> </w:t>
      </w:r>
    </w:p>
    <w:p w14:paraId="6FE5FF5A" w14:textId="797D15D7" w:rsidR="00856A8D" w:rsidRPr="00A0584B" w:rsidRDefault="00BE7D73" w:rsidP="00856A8D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i/>
          <w:iCs/>
          <w:strike/>
        </w:rPr>
        <w:t>Email</w:t>
      </w:r>
      <w:r w:rsidR="00856A8D" w:rsidRPr="00A0584B">
        <w:rPr>
          <w:i/>
          <w:iCs/>
          <w:strike/>
        </w:rPr>
        <w:t xml:space="preserve"> </w:t>
      </w:r>
      <w:r w:rsidR="00856A8D" w:rsidRPr="00A0584B">
        <w:rPr>
          <w:strike/>
        </w:rPr>
        <w:t>must be a valid email pattern</w:t>
      </w:r>
      <w:r w:rsidR="00856488" w:rsidRPr="00A0584B">
        <w:rPr>
          <w:strike/>
        </w:rPr>
        <w:t>,</w:t>
      </w:r>
      <w:r w:rsidR="00856A8D" w:rsidRPr="00A0584B">
        <w:rPr>
          <w:strike/>
        </w:rPr>
        <w:t xml:space="preserve"> if provided. </w:t>
      </w:r>
      <w:proofErr w:type="gramStart"/>
      <w:r w:rsidR="00856A8D" w:rsidRPr="00A0584B">
        <w:rPr>
          <w:strike/>
        </w:rPr>
        <w:t>There’s</w:t>
      </w:r>
      <w:proofErr w:type="gramEnd"/>
      <w:r w:rsidR="00856A8D" w:rsidRPr="00A0584B">
        <w:rPr>
          <w:strike/>
        </w:rPr>
        <w:t xml:space="preserve"> a </w:t>
      </w:r>
      <w:proofErr w:type="spellStart"/>
      <w:r w:rsidR="00856A8D" w:rsidRPr="00A0584B">
        <w:rPr>
          <w:strike/>
          <w:color w:val="0070C0"/>
        </w:rPr>
        <w:t>MailAddress</w:t>
      </w:r>
      <w:proofErr w:type="spellEnd"/>
      <w:r w:rsidR="00856A8D" w:rsidRPr="00A0584B">
        <w:rPr>
          <w:strike/>
          <w:color w:val="0070C0"/>
        </w:rPr>
        <w:t xml:space="preserve"> </w:t>
      </w:r>
      <w:r w:rsidR="00856A8D" w:rsidRPr="00A0584B">
        <w:rPr>
          <w:strike/>
        </w:rPr>
        <w:t xml:space="preserve">class in the </w:t>
      </w:r>
      <w:proofErr w:type="spellStart"/>
      <w:r w:rsidR="00856A8D" w:rsidRPr="00A0584B">
        <w:rPr>
          <w:strike/>
          <w:color w:val="0070C0"/>
        </w:rPr>
        <w:t>System.Net.Mail</w:t>
      </w:r>
      <w:proofErr w:type="spellEnd"/>
      <w:r w:rsidR="00856A8D" w:rsidRPr="00A0584B">
        <w:rPr>
          <w:strike/>
          <w:color w:val="0070C0"/>
        </w:rPr>
        <w:t xml:space="preserve"> </w:t>
      </w:r>
      <w:r w:rsidR="00856A8D" w:rsidRPr="00A0584B">
        <w:rPr>
          <w:strike/>
        </w:rPr>
        <w:t xml:space="preserve">namespace that throws an exception when </w:t>
      </w:r>
      <w:r w:rsidR="00856A8D" w:rsidRPr="00A0584B">
        <w:rPr>
          <w:i/>
          <w:strike/>
          <w:u w:val="single"/>
        </w:rPr>
        <w:t>instantiated</w:t>
      </w:r>
      <w:r w:rsidR="00856A8D" w:rsidRPr="00A0584B">
        <w:rPr>
          <w:strike/>
        </w:rPr>
        <w:t xml:space="preserve"> with an invalid email address.  </w:t>
      </w:r>
      <w:proofErr w:type="gramStart"/>
      <w:r w:rsidR="00856A8D" w:rsidRPr="00A0584B">
        <w:rPr>
          <w:strike/>
        </w:rPr>
        <w:t>There’s</w:t>
      </w:r>
      <w:proofErr w:type="gramEnd"/>
      <w:r w:rsidR="00856A8D" w:rsidRPr="00A0584B">
        <w:rPr>
          <w:strike/>
        </w:rPr>
        <w:t xml:space="preserve"> also a plethora of indecipherable regular expressions out there.</w:t>
      </w:r>
    </w:p>
    <w:p w14:paraId="2D7642E1" w14:textId="07995238" w:rsidR="00DA1F5F" w:rsidRPr="00A0584B" w:rsidRDefault="00DA1F5F" w:rsidP="00DA1F5F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strike/>
        </w:rPr>
        <w:t xml:space="preserve">A non-blank </w:t>
      </w:r>
      <w:r w:rsidRPr="00A0584B">
        <w:rPr>
          <w:i/>
          <w:iCs/>
          <w:strike/>
          <w:highlight w:val="green"/>
        </w:rPr>
        <w:t>Member Code</w:t>
      </w:r>
      <w:r w:rsidRPr="00A0584B">
        <w:rPr>
          <w:strike/>
          <w:highlight w:val="green"/>
        </w:rPr>
        <w:t xml:space="preserve"> </w:t>
      </w:r>
      <w:r w:rsidRPr="00A0584B">
        <w:rPr>
          <w:b/>
          <w:bCs/>
          <w:strike/>
          <w:highlight w:val="green"/>
        </w:rPr>
        <w:t>is required</w:t>
      </w:r>
      <w:r w:rsidRPr="00A0584B">
        <w:rPr>
          <w:strike/>
        </w:rPr>
        <w:t xml:space="preserve">.  Use </w:t>
      </w:r>
      <w:proofErr w:type="spellStart"/>
      <w:r w:rsidRPr="00A0584B">
        <w:rPr>
          <w:b/>
          <w:iCs/>
          <w:strike/>
        </w:rPr>
        <w:t>XX</w:t>
      </w:r>
      <w:r w:rsidRPr="00A0584B">
        <w:rPr>
          <w:bCs/>
          <w:iCs/>
          <w:strike/>
        </w:rPr>
        <w:t>MemberCodeValidation</w:t>
      </w:r>
      <w:proofErr w:type="spellEnd"/>
      <w:r w:rsidRPr="00A0584B">
        <w:rPr>
          <w:bCs/>
          <w:iCs/>
          <w:strike/>
        </w:rPr>
        <w:t xml:space="preserve"> to</w:t>
      </w:r>
      <w:r w:rsidRPr="00A0584B">
        <w:rPr>
          <w:strike/>
        </w:rPr>
        <w:t xml:space="preserve"> </w:t>
      </w:r>
      <w:r w:rsidR="00BE7D73" w:rsidRPr="00A0584B">
        <w:rPr>
          <w:strike/>
        </w:rPr>
        <w:t>validate the code provided</w:t>
      </w:r>
      <w:r w:rsidRPr="00A0584B">
        <w:rPr>
          <w:strike/>
        </w:rPr>
        <w:t>.</w:t>
      </w:r>
      <w:r w:rsidR="002D0C8E">
        <w:rPr>
          <w:strike/>
        </w:rPr>
        <w:t xml:space="preserve"> </w:t>
      </w:r>
      <w:r w:rsidR="002D0C8E" w:rsidRPr="002D0C8E">
        <w:rPr>
          <w:strike/>
          <w:highlight w:val="darkCyan"/>
        </w:rPr>
        <w:t>-&gt; optional</w:t>
      </w:r>
    </w:p>
    <w:p w14:paraId="75A9886C" w14:textId="70137672" w:rsidR="00DA1F5F" w:rsidRPr="00A0584B" w:rsidRDefault="00DA1F5F" w:rsidP="005947FD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strike/>
        </w:rPr>
        <w:t xml:space="preserve">The </w:t>
      </w:r>
      <w:r w:rsidRPr="00A0584B">
        <w:rPr>
          <w:i/>
          <w:iCs/>
          <w:strike/>
        </w:rPr>
        <w:t>Date Joined</w:t>
      </w:r>
      <w:r w:rsidRPr="00A0584B">
        <w:rPr>
          <w:strike/>
        </w:rPr>
        <w:t xml:space="preserve"> cannot be in the future and should display in the format 2021 Jan 15.</w:t>
      </w:r>
    </w:p>
    <w:p w14:paraId="5E138230" w14:textId="2DB90DB4" w:rsidR="00DA1F5F" w:rsidRPr="00A0584B" w:rsidRDefault="00DA1F5F" w:rsidP="00856A8D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i/>
          <w:iCs/>
          <w:strike/>
        </w:rPr>
        <w:t>Mailing address</w:t>
      </w:r>
      <w:r w:rsidR="00BE7D73" w:rsidRPr="00A0584B">
        <w:rPr>
          <w:i/>
          <w:iCs/>
          <w:strike/>
        </w:rPr>
        <w:t xml:space="preserve"> </w:t>
      </w:r>
      <w:r w:rsidR="00BE7D73" w:rsidRPr="00A0584B">
        <w:rPr>
          <w:strike/>
        </w:rPr>
        <w:t xml:space="preserve">and </w:t>
      </w:r>
      <w:r w:rsidR="00BE7D73" w:rsidRPr="00A0584B">
        <w:rPr>
          <w:i/>
          <w:iCs/>
          <w:strike/>
        </w:rPr>
        <w:t>Town</w:t>
      </w:r>
      <w:r w:rsidR="00BE7D73" w:rsidRPr="00A0584B">
        <w:rPr>
          <w:strike/>
        </w:rPr>
        <w:t xml:space="preserve">, </w:t>
      </w:r>
      <w:r w:rsidRPr="00A0584B">
        <w:rPr>
          <w:strike/>
        </w:rPr>
        <w:t xml:space="preserve">if provided, </w:t>
      </w:r>
      <w:r w:rsidRPr="00A0584B">
        <w:rPr>
          <w:strike/>
          <w:highlight w:val="cyan"/>
        </w:rPr>
        <w:t>must contain at least</w:t>
      </w:r>
      <w:r w:rsidRPr="00A0584B">
        <w:rPr>
          <w:strike/>
        </w:rPr>
        <w:t xml:space="preserve"> 3 letters.</w:t>
      </w:r>
    </w:p>
    <w:p w14:paraId="56B8D226" w14:textId="6A21E009" w:rsidR="00BE7D73" w:rsidRPr="00A0584B" w:rsidRDefault="00BE7D73" w:rsidP="005947FD">
      <w:pPr>
        <w:pStyle w:val="ListParagraph"/>
        <w:numPr>
          <w:ilvl w:val="1"/>
          <w:numId w:val="1"/>
        </w:numPr>
        <w:rPr>
          <w:strike/>
        </w:rPr>
      </w:pPr>
      <w:r w:rsidRPr="00A0584B">
        <w:rPr>
          <w:i/>
          <w:iCs/>
          <w:strike/>
        </w:rPr>
        <w:t>P</w:t>
      </w:r>
      <w:r w:rsidR="00130A41" w:rsidRPr="00A0584B">
        <w:rPr>
          <w:i/>
          <w:iCs/>
          <w:strike/>
        </w:rPr>
        <w:t xml:space="preserve">rovince </w:t>
      </w:r>
      <w:r w:rsidRPr="00A0584B">
        <w:rPr>
          <w:i/>
          <w:iCs/>
          <w:strike/>
        </w:rPr>
        <w:t>C</w:t>
      </w:r>
      <w:r w:rsidR="00130A41" w:rsidRPr="00A0584B">
        <w:rPr>
          <w:i/>
          <w:iCs/>
          <w:strike/>
        </w:rPr>
        <w:t>ode</w:t>
      </w:r>
      <w:r w:rsidR="009636A1" w:rsidRPr="00A0584B">
        <w:rPr>
          <w:strike/>
        </w:rPr>
        <w:t>, if provided,</w:t>
      </w:r>
      <w:r w:rsidR="00130A41" w:rsidRPr="00A0584B">
        <w:rPr>
          <w:strike/>
        </w:rPr>
        <w:t xml:space="preserve"> must be </w:t>
      </w:r>
      <w:r w:rsidR="00EF79A2" w:rsidRPr="00A0584B">
        <w:rPr>
          <w:strike/>
        </w:rPr>
        <w:t xml:space="preserve">exactly </w:t>
      </w:r>
      <w:r w:rsidR="00130A41" w:rsidRPr="00A0584B">
        <w:rPr>
          <w:strike/>
        </w:rPr>
        <w:t xml:space="preserve">two </w:t>
      </w:r>
      <w:r w:rsidR="00130A41" w:rsidRPr="00A0584B">
        <w:rPr>
          <w:b/>
          <w:strike/>
        </w:rPr>
        <w:t>letters</w:t>
      </w:r>
      <w:r w:rsidR="00130A41" w:rsidRPr="00A0584B">
        <w:rPr>
          <w:strike/>
        </w:rPr>
        <w:t>, not just two characters.</w:t>
      </w:r>
      <w:r w:rsidR="00EF79A2" w:rsidRPr="00A0584B">
        <w:rPr>
          <w:strike/>
        </w:rPr>
        <w:t xml:space="preserve"> </w:t>
      </w:r>
    </w:p>
    <w:p w14:paraId="780A2176" w14:textId="05CC4394" w:rsidR="00286531" w:rsidRPr="009155B9" w:rsidRDefault="008269B5" w:rsidP="005947FD">
      <w:pPr>
        <w:pStyle w:val="ListParagraph"/>
        <w:numPr>
          <w:ilvl w:val="1"/>
          <w:numId w:val="1"/>
        </w:numPr>
        <w:rPr>
          <w:strike/>
        </w:rPr>
      </w:pPr>
      <w:r w:rsidRPr="009155B9">
        <w:rPr>
          <w:i/>
          <w:iCs/>
          <w:strike/>
          <w:highlight w:val="green"/>
        </w:rPr>
        <w:t>P</w:t>
      </w:r>
      <w:r w:rsidR="00DF1775" w:rsidRPr="009155B9">
        <w:rPr>
          <w:i/>
          <w:iCs/>
          <w:strike/>
          <w:highlight w:val="green"/>
        </w:rPr>
        <w:t>ostal code</w:t>
      </w:r>
      <w:r w:rsidR="00DF1775" w:rsidRPr="009155B9">
        <w:rPr>
          <w:strike/>
          <w:highlight w:val="green"/>
        </w:rPr>
        <w:t xml:space="preserve"> </w:t>
      </w:r>
      <w:r w:rsidR="00DF1775" w:rsidRPr="009155B9">
        <w:rPr>
          <w:b/>
          <w:bCs/>
          <w:strike/>
          <w:highlight w:val="green"/>
        </w:rPr>
        <w:t>is required</w:t>
      </w:r>
      <w:r w:rsidR="00DF1775" w:rsidRPr="009155B9">
        <w:rPr>
          <w:strike/>
          <w:highlight w:val="green"/>
        </w:rPr>
        <w:t>.</w:t>
      </w:r>
      <w:r w:rsidR="00DF1775" w:rsidRPr="009155B9">
        <w:rPr>
          <w:strike/>
        </w:rPr>
        <w:t xml:space="preserve"> Use </w:t>
      </w:r>
      <w:proofErr w:type="spellStart"/>
      <w:r w:rsidR="00D85364" w:rsidRPr="009155B9">
        <w:rPr>
          <w:b/>
          <w:bCs/>
          <w:strike/>
        </w:rPr>
        <w:t>XX</w:t>
      </w:r>
      <w:r w:rsidR="00D85364" w:rsidRPr="009155B9">
        <w:rPr>
          <w:strike/>
        </w:rPr>
        <w:t>UKPostalValidation</w:t>
      </w:r>
      <w:proofErr w:type="spellEnd"/>
      <w:r w:rsidR="00D85364" w:rsidRPr="009155B9">
        <w:rPr>
          <w:strike/>
        </w:rPr>
        <w:t xml:space="preserve"> </w:t>
      </w:r>
      <w:r w:rsidR="00DF2BA2" w:rsidRPr="009155B9">
        <w:rPr>
          <w:strike/>
        </w:rPr>
        <w:t>to</w:t>
      </w:r>
      <w:r w:rsidR="00DF1775" w:rsidRPr="009155B9">
        <w:rPr>
          <w:strike/>
        </w:rPr>
        <w:t xml:space="preserve"> validate</w:t>
      </w:r>
      <w:r w:rsidR="001A5A57" w:rsidRPr="009155B9">
        <w:rPr>
          <w:strike/>
        </w:rPr>
        <w:t xml:space="preserve"> and </w:t>
      </w:r>
      <w:r w:rsidR="00DA1F5F" w:rsidRPr="009155B9">
        <w:rPr>
          <w:strike/>
        </w:rPr>
        <w:t xml:space="preserve">format </w:t>
      </w:r>
      <w:r w:rsidR="00BE7D73" w:rsidRPr="009155B9">
        <w:rPr>
          <w:strike/>
        </w:rPr>
        <w:t>it</w:t>
      </w:r>
      <w:r w:rsidR="00DF1775" w:rsidRPr="009155B9">
        <w:rPr>
          <w:strike/>
        </w:rPr>
        <w:t>.</w:t>
      </w:r>
    </w:p>
    <w:p w14:paraId="2721741F" w14:textId="547363B9" w:rsidR="00DA1F5F" w:rsidRPr="009155B9" w:rsidRDefault="00DA1F5F" w:rsidP="005947FD">
      <w:pPr>
        <w:pStyle w:val="ListParagraph"/>
        <w:numPr>
          <w:ilvl w:val="1"/>
          <w:numId w:val="1"/>
        </w:numPr>
        <w:rPr>
          <w:strike/>
        </w:rPr>
      </w:pPr>
      <w:r w:rsidRPr="009155B9">
        <w:rPr>
          <w:strike/>
        </w:rPr>
        <w:t xml:space="preserve">If </w:t>
      </w:r>
      <w:r w:rsidRPr="009155B9">
        <w:rPr>
          <w:i/>
          <w:iCs/>
          <w:strike/>
        </w:rPr>
        <w:t>Email</w:t>
      </w:r>
      <w:r w:rsidRPr="009155B9">
        <w:rPr>
          <w:strike/>
        </w:rPr>
        <w:t xml:space="preserve"> is not provided, then</w:t>
      </w:r>
      <w:r w:rsidRPr="009155B9">
        <w:rPr>
          <w:i/>
          <w:iCs/>
          <w:strike/>
        </w:rPr>
        <w:t xml:space="preserve"> Mailing Address</w:t>
      </w:r>
      <w:r w:rsidRPr="009155B9">
        <w:rPr>
          <w:strike/>
        </w:rPr>
        <w:t xml:space="preserve">, </w:t>
      </w:r>
      <w:r w:rsidRPr="009155B9">
        <w:rPr>
          <w:i/>
          <w:iCs/>
          <w:strike/>
        </w:rPr>
        <w:t>Town</w:t>
      </w:r>
      <w:r w:rsidRPr="009155B9">
        <w:rPr>
          <w:strike/>
        </w:rPr>
        <w:t xml:space="preserve"> and </w:t>
      </w:r>
      <w:r w:rsidRPr="009155B9">
        <w:rPr>
          <w:i/>
          <w:iCs/>
          <w:strike/>
        </w:rPr>
        <w:t>Province Code</w:t>
      </w:r>
      <w:r w:rsidRPr="009155B9">
        <w:rPr>
          <w:strike/>
        </w:rPr>
        <w:t xml:space="preserve"> are required.</w:t>
      </w:r>
    </w:p>
    <w:p w14:paraId="43389DE7" w14:textId="06ECECD3" w:rsidR="00C577C9" w:rsidRPr="00C64FC1" w:rsidRDefault="00C577C9" w:rsidP="00C577C9">
      <w:pPr>
        <w:pStyle w:val="ListParagraph"/>
        <w:numPr>
          <w:ilvl w:val="0"/>
          <w:numId w:val="1"/>
        </w:numPr>
      </w:pPr>
      <w:r w:rsidRPr="00C64FC1">
        <w:lastRenderedPageBreak/>
        <w:t xml:space="preserve">Perform the following data </w:t>
      </w:r>
      <w:proofErr w:type="gramStart"/>
      <w:r w:rsidR="00BE7D73" w:rsidRPr="00C64FC1">
        <w:t>formatting</w:t>
      </w:r>
      <w:proofErr w:type="gramEnd"/>
    </w:p>
    <w:p w14:paraId="6E0E8061" w14:textId="66DA5A48" w:rsidR="005F03BA" w:rsidRPr="009155B9" w:rsidRDefault="008D0822" w:rsidP="00C577C9">
      <w:pPr>
        <w:pStyle w:val="ListParagraph"/>
        <w:numPr>
          <w:ilvl w:val="1"/>
          <w:numId w:val="1"/>
        </w:numPr>
        <w:rPr>
          <w:strike/>
        </w:rPr>
      </w:pPr>
      <w:r w:rsidRPr="009155B9">
        <w:rPr>
          <w:strike/>
        </w:rPr>
        <w:t xml:space="preserve">Use your </w:t>
      </w:r>
      <w:proofErr w:type="spellStart"/>
      <w:r w:rsidR="0001607C" w:rsidRPr="009155B9">
        <w:rPr>
          <w:b/>
          <w:iCs/>
          <w:strike/>
        </w:rPr>
        <w:t>XX</w:t>
      </w:r>
      <w:r w:rsidR="005545B7" w:rsidRPr="009155B9">
        <w:rPr>
          <w:bCs/>
          <w:iCs/>
          <w:strike/>
        </w:rPr>
        <w:t>Capitalize</w:t>
      </w:r>
      <w:proofErr w:type="spellEnd"/>
      <w:r w:rsidRPr="009155B9">
        <w:rPr>
          <w:strike/>
        </w:rPr>
        <w:t xml:space="preserve"> method to </w:t>
      </w:r>
      <w:r w:rsidR="0001607C" w:rsidRPr="009155B9">
        <w:rPr>
          <w:strike/>
        </w:rPr>
        <w:t xml:space="preserve">format </w:t>
      </w:r>
      <w:r w:rsidR="00BE7D73" w:rsidRPr="009155B9">
        <w:rPr>
          <w:strike/>
        </w:rPr>
        <w:t>Full name,</w:t>
      </w:r>
      <w:r w:rsidR="0001607C" w:rsidRPr="009155B9">
        <w:rPr>
          <w:strike/>
        </w:rPr>
        <w:t xml:space="preserve"> </w:t>
      </w:r>
      <w:r w:rsidR="00680138" w:rsidRPr="009155B9">
        <w:rPr>
          <w:strike/>
        </w:rPr>
        <w:t xml:space="preserve">Member Goal, </w:t>
      </w:r>
      <w:r w:rsidR="00856488" w:rsidRPr="009155B9">
        <w:rPr>
          <w:strike/>
        </w:rPr>
        <w:t>Mailing Address</w:t>
      </w:r>
      <w:r w:rsidR="00BE7D73" w:rsidRPr="009155B9">
        <w:rPr>
          <w:strike/>
        </w:rPr>
        <w:t xml:space="preserve"> and </w:t>
      </w:r>
      <w:r w:rsidR="008269B5" w:rsidRPr="009155B9">
        <w:rPr>
          <w:strike/>
        </w:rPr>
        <w:t>Town</w:t>
      </w:r>
      <w:r w:rsidR="00783E91" w:rsidRPr="009155B9">
        <w:rPr>
          <w:strike/>
        </w:rPr>
        <w:t>.</w:t>
      </w:r>
    </w:p>
    <w:p w14:paraId="150643FD" w14:textId="036F72AF" w:rsidR="00F45CF7" w:rsidRPr="009155B9" w:rsidRDefault="00F45CF7" w:rsidP="00F45CF7">
      <w:pPr>
        <w:pStyle w:val="ListParagraph"/>
        <w:numPr>
          <w:ilvl w:val="1"/>
          <w:numId w:val="1"/>
        </w:numPr>
        <w:rPr>
          <w:strike/>
        </w:rPr>
      </w:pPr>
      <w:r w:rsidRPr="009155B9">
        <w:rPr>
          <w:strike/>
        </w:rPr>
        <w:t xml:space="preserve">Remove all punctuation characters from Member Goals except the </w:t>
      </w:r>
      <w:proofErr w:type="gramStart"/>
      <w:r w:rsidRPr="009155B9">
        <w:rPr>
          <w:strike/>
        </w:rPr>
        <w:t>period(</w:t>
      </w:r>
      <w:proofErr w:type="gramEnd"/>
      <w:r w:rsidRPr="009155B9">
        <w:rPr>
          <w:strike/>
        </w:rPr>
        <w:t>“.”).</w:t>
      </w:r>
    </w:p>
    <w:p w14:paraId="71E1E951" w14:textId="4AEB4A8F" w:rsidR="005F03BA" w:rsidRPr="009155B9" w:rsidRDefault="005F03BA" w:rsidP="001A5A57">
      <w:pPr>
        <w:pStyle w:val="ListParagraph"/>
        <w:numPr>
          <w:ilvl w:val="1"/>
          <w:numId w:val="1"/>
        </w:numPr>
        <w:rPr>
          <w:strike/>
        </w:rPr>
      </w:pPr>
      <w:r w:rsidRPr="009155B9">
        <w:rPr>
          <w:strike/>
        </w:rPr>
        <w:t>Shift the province code to upper case.</w:t>
      </w:r>
    </w:p>
    <w:p w14:paraId="34966B96" w14:textId="76C0C153" w:rsidR="00EF79A2" w:rsidRPr="00C64FC1" w:rsidRDefault="00EF79A2" w:rsidP="00EF79A2">
      <w:pPr>
        <w:pStyle w:val="ListParagraph"/>
        <w:numPr>
          <w:ilvl w:val="1"/>
          <w:numId w:val="1"/>
        </w:numPr>
      </w:pPr>
      <w:r w:rsidRPr="009155B9">
        <w:rPr>
          <w:strike/>
        </w:rPr>
        <w:t>Shift the email to lower case (</w:t>
      </w:r>
      <w:proofErr w:type="gramStart"/>
      <w:r w:rsidR="00D30722" w:rsidRPr="009155B9">
        <w:rPr>
          <w:strike/>
        </w:rPr>
        <w:t>it’s</w:t>
      </w:r>
      <w:proofErr w:type="gramEnd"/>
      <w:r w:rsidR="00D30722" w:rsidRPr="009155B9">
        <w:rPr>
          <w:strike/>
        </w:rPr>
        <w:t xml:space="preserve"> </w:t>
      </w:r>
      <w:r w:rsidR="00FD18E0" w:rsidRPr="009155B9">
        <w:rPr>
          <w:strike/>
        </w:rPr>
        <w:t xml:space="preserve">still valid, but </w:t>
      </w:r>
      <w:r w:rsidRPr="009155B9">
        <w:rPr>
          <w:strike/>
        </w:rPr>
        <w:t>easier to use for comparisons</w:t>
      </w:r>
      <w:r w:rsidRPr="00C64FC1">
        <w:t>).</w:t>
      </w:r>
    </w:p>
    <w:p w14:paraId="5BC57B5F" w14:textId="300DCDC0" w:rsidR="00DD5C89" w:rsidRPr="00C64FC1" w:rsidRDefault="008269B5" w:rsidP="00EF79A2">
      <w:pPr>
        <w:pStyle w:val="ListParagraph"/>
        <w:numPr>
          <w:ilvl w:val="1"/>
          <w:numId w:val="1"/>
        </w:numPr>
      </w:pPr>
      <w:r w:rsidRPr="009155B9">
        <w:rPr>
          <w:strike/>
        </w:rPr>
        <w:t>T</w:t>
      </w:r>
      <w:r w:rsidR="00DD5C89" w:rsidRPr="009155B9">
        <w:rPr>
          <w:strike/>
        </w:rPr>
        <w:t xml:space="preserve">he </w:t>
      </w:r>
      <w:r w:rsidRPr="009155B9">
        <w:rPr>
          <w:strike/>
        </w:rPr>
        <w:t>P</w:t>
      </w:r>
      <w:r w:rsidR="00DD5C89" w:rsidRPr="009155B9">
        <w:rPr>
          <w:strike/>
        </w:rPr>
        <w:t xml:space="preserve">ostal code </w:t>
      </w:r>
      <w:r w:rsidRPr="009155B9">
        <w:rPr>
          <w:strike/>
        </w:rPr>
        <w:t xml:space="preserve">should be reformatted by </w:t>
      </w:r>
      <w:proofErr w:type="spellStart"/>
      <w:r w:rsidRPr="009155B9">
        <w:rPr>
          <w:b/>
          <w:bCs/>
          <w:strike/>
        </w:rPr>
        <w:t>XX</w:t>
      </w:r>
      <w:r w:rsidRPr="009155B9">
        <w:rPr>
          <w:strike/>
        </w:rPr>
        <w:t>UKPostalValidation</w:t>
      </w:r>
      <w:proofErr w:type="spellEnd"/>
      <w:r w:rsidR="00DD5C89" w:rsidRPr="00C64FC1">
        <w:t>.</w:t>
      </w:r>
    </w:p>
    <w:p w14:paraId="5DE1BC80" w14:textId="77777777" w:rsidR="00A717EB" w:rsidRPr="00C64FC1" w:rsidRDefault="00A717EB" w:rsidP="00A717EB">
      <w:pPr>
        <w:pStyle w:val="Heading2"/>
      </w:pPr>
      <w:r w:rsidRPr="00C64FC1">
        <w:t>Hand In</w:t>
      </w:r>
    </w:p>
    <w:p w14:paraId="38095ED4" w14:textId="77777777" w:rsidR="00A717EB" w:rsidRPr="00C64FC1" w:rsidRDefault="00A717EB" w:rsidP="00A717EB">
      <w:pPr>
        <w:pStyle w:val="ListParagraph"/>
        <w:numPr>
          <w:ilvl w:val="0"/>
          <w:numId w:val="2"/>
        </w:numPr>
      </w:pPr>
      <w:r w:rsidRPr="00C64FC1">
        <w:t>Zip and upload your project folder to the assignment</w:t>
      </w:r>
      <w:r w:rsidR="00E0125B" w:rsidRPr="00C64FC1">
        <w:t xml:space="preserve"> </w:t>
      </w:r>
      <w:r w:rsidRPr="00C64FC1">
        <w:t>2 drop-box for this course.</w:t>
      </w:r>
    </w:p>
    <w:p w14:paraId="26D6E8E1" w14:textId="757DD3E8" w:rsidR="00A717EB" w:rsidRPr="00C64FC1" w:rsidRDefault="00A717EB" w:rsidP="0048723E"/>
    <w:sectPr w:rsidR="00A717EB" w:rsidRPr="00C64FC1" w:rsidSect="001E7A17">
      <w:headerReference w:type="default" r:id="rId9"/>
      <w:pgSz w:w="12240" w:h="15840"/>
      <w:pgMar w:top="1440" w:right="851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ACA67" w14:textId="77777777" w:rsidR="008F1638" w:rsidRDefault="008F1638" w:rsidP="00A717EB">
      <w:pPr>
        <w:spacing w:after="0" w:line="240" w:lineRule="auto"/>
      </w:pPr>
      <w:r>
        <w:separator/>
      </w:r>
    </w:p>
  </w:endnote>
  <w:endnote w:type="continuationSeparator" w:id="0">
    <w:p w14:paraId="50C6C974" w14:textId="77777777" w:rsidR="008F1638" w:rsidRDefault="008F1638" w:rsidP="00A71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0AA15" w14:textId="77777777" w:rsidR="008F1638" w:rsidRDefault="008F1638" w:rsidP="00A717EB">
      <w:pPr>
        <w:spacing w:after="0" w:line="240" w:lineRule="auto"/>
      </w:pPr>
      <w:r>
        <w:separator/>
      </w:r>
    </w:p>
  </w:footnote>
  <w:footnote w:type="continuationSeparator" w:id="0">
    <w:p w14:paraId="12CFDB9D" w14:textId="77777777" w:rsidR="008F1638" w:rsidRDefault="008F1638" w:rsidP="00A71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B0125" w14:textId="77777777" w:rsidR="005947FD" w:rsidRDefault="005947FD" w:rsidP="00A717EB">
    <w:pPr>
      <w:pStyle w:val="Header"/>
      <w:jc w:val="center"/>
    </w:pPr>
    <w:r>
      <w:t>PROG1815 – Programming Concepts 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F1202"/>
    <w:multiLevelType w:val="hybridMultilevel"/>
    <w:tmpl w:val="033C85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14043"/>
    <w:multiLevelType w:val="hybridMultilevel"/>
    <w:tmpl w:val="F43424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239D2"/>
    <w:multiLevelType w:val="hybridMultilevel"/>
    <w:tmpl w:val="D370ED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97584"/>
    <w:multiLevelType w:val="hybridMultilevel"/>
    <w:tmpl w:val="14F0AE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8673F2"/>
    <w:multiLevelType w:val="hybridMultilevel"/>
    <w:tmpl w:val="A53A2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A38F4"/>
    <w:multiLevelType w:val="hybridMultilevel"/>
    <w:tmpl w:val="3802FB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933E1"/>
    <w:multiLevelType w:val="hybridMultilevel"/>
    <w:tmpl w:val="E910B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E0941"/>
    <w:multiLevelType w:val="hybridMultilevel"/>
    <w:tmpl w:val="67467D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5B33"/>
    <w:multiLevelType w:val="hybridMultilevel"/>
    <w:tmpl w:val="1D4651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3C246F"/>
    <w:multiLevelType w:val="hybridMultilevel"/>
    <w:tmpl w:val="BEC65E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D216AE"/>
    <w:multiLevelType w:val="hybridMultilevel"/>
    <w:tmpl w:val="787006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379D2"/>
    <w:multiLevelType w:val="hybridMultilevel"/>
    <w:tmpl w:val="5C48B2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1F524B"/>
    <w:multiLevelType w:val="hybridMultilevel"/>
    <w:tmpl w:val="9E165C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5428A"/>
    <w:multiLevelType w:val="hybridMultilevel"/>
    <w:tmpl w:val="B70499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C467BC"/>
    <w:multiLevelType w:val="hybridMultilevel"/>
    <w:tmpl w:val="CE902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4"/>
  </w:num>
  <w:num w:numId="4">
    <w:abstractNumId w:val="10"/>
  </w:num>
  <w:num w:numId="5">
    <w:abstractNumId w:val="12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2"/>
  </w:num>
  <w:num w:numId="11">
    <w:abstractNumId w:val="8"/>
  </w:num>
  <w:num w:numId="12">
    <w:abstractNumId w:val="7"/>
  </w:num>
  <w:num w:numId="13">
    <w:abstractNumId w:val="1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A0MjK0NDA2NTRR0lEKTi0uzszPAykwrQUAw0o6dSwAAAA="/>
  </w:docVars>
  <w:rsids>
    <w:rsidRoot w:val="001A2736"/>
    <w:rsid w:val="00011093"/>
    <w:rsid w:val="0001607C"/>
    <w:rsid w:val="00042BA8"/>
    <w:rsid w:val="00044D98"/>
    <w:rsid w:val="000517BE"/>
    <w:rsid w:val="0005432A"/>
    <w:rsid w:val="00065B14"/>
    <w:rsid w:val="000665C2"/>
    <w:rsid w:val="00071D35"/>
    <w:rsid w:val="00073E41"/>
    <w:rsid w:val="0009432B"/>
    <w:rsid w:val="000A5D70"/>
    <w:rsid w:val="000B7EB9"/>
    <w:rsid w:val="000E732D"/>
    <w:rsid w:val="000F010E"/>
    <w:rsid w:val="00120A80"/>
    <w:rsid w:val="00130A41"/>
    <w:rsid w:val="001A2736"/>
    <w:rsid w:val="001A5368"/>
    <w:rsid w:val="001A5A57"/>
    <w:rsid w:val="001B1BE6"/>
    <w:rsid w:val="001C443F"/>
    <w:rsid w:val="001D55EA"/>
    <w:rsid w:val="001E5031"/>
    <w:rsid w:val="001E66DC"/>
    <w:rsid w:val="001E7A17"/>
    <w:rsid w:val="002162ED"/>
    <w:rsid w:val="00286531"/>
    <w:rsid w:val="002D0C8E"/>
    <w:rsid w:val="002E7A38"/>
    <w:rsid w:val="002F69FC"/>
    <w:rsid w:val="00300540"/>
    <w:rsid w:val="00337B35"/>
    <w:rsid w:val="00373E8A"/>
    <w:rsid w:val="00394EB3"/>
    <w:rsid w:val="00395B14"/>
    <w:rsid w:val="003B1A7B"/>
    <w:rsid w:val="003D7087"/>
    <w:rsid w:val="004054D0"/>
    <w:rsid w:val="00407A37"/>
    <w:rsid w:val="004119DE"/>
    <w:rsid w:val="0041440C"/>
    <w:rsid w:val="0042133F"/>
    <w:rsid w:val="004340D4"/>
    <w:rsid w:val="004548F6"/>
    <w:rsid w:val="00463178"/>
    <w:rsid w:val="00485043"/>
    <w:rsid w:val="0048723E"/>
    <w:rsid w:val="004945F1"/>
    <w:rsid w:val="004A1D21"/>
    <w:rsid w:val="004A2C2E"/>
    <w:rsid w:val="004B4A82"/>
    <w:rsid w:val="004C2070"/>
    <w:rsid w:val="004E0667"/>
    <w:rsid w:val="00514CAB"/>
    <w:rsid w:val="005545B7"/>
    <w:rsid w:val="005671C4"/>
    <w:rsid w:val="005729E5"/>
    <w:rsid w:val="00587F8E"/>
    <w:rsid w:val="005947FD"/>
    <w:rsid w:val="005A10ED"/>
    <w:rsid w:val="005A539C"/>
    <w:rsid w:val="005B780B"/>
    <w:rsid w:val="005C6CFA"/>
    <w:rsid w:val="005D2973"/>
    <w:rsid w:val="005E41CF"/>
    <w:rsid w:val="005E7651"/>
    <w:rsid w:val="005F03BA"/>
    <w:rsid w:val="00617DB9"/>
    <w:rsid w:val="00635E2F"/>
    <w:rsid w:val="00641FE1"/>
    <w:rsid w:val="0065333B"/>
    <w:rsid w:val="006624F3"/>
    <w:rsid w:val="006633A7"/>
    <w:rsid w:val="00680138"/>
    <w:rsid w:val="006C5821"/>
    <w:rsid w:val="006D46F3"/>
    <w:rsid w:val="00713889"/>
    <w:rsid w:val="007313BF"/>
    <w:rsid w:val="00783E91"/>
    <w:rsid w:val="007A5638"/>
    <w:rsid w:val="007B0E01"/>
    <w:rsid w:val="007E3ACA"/>
    <w:rsid w:val="008269B5"/>
    <w:rsid w:val="00856488"/>
    <w:rsid w:val="00856A8D"/>
    <w:rsid w:val="00860256"/>
    <w:rsid w:val="00891A5C"/>
    <w:rsid w:val="00893249"/>
    <w:rsid w:val="008A193A"/>
    <w:rsid w:val="008D0822"/>
    <w:rsid w:val="008F1638"/>
    <w:rsid w:val="00911FC4"/>
    <w:rsid w:val="00914429"/>
    <w:rsid w:val="009155B9"/>
    <w:rsid w:val="009345EF"/>
    <w:rsid w:val="009636A1"/>
    <w:rsid w:val="00985B28"/>
    <w:rsid w:val="009E3D0F"/>
    <w:rsid w:val="009F67C5"/>
    <w:rsid w:val="00A0584B"/>
    <w:rsid w:val="00A13583"/>
    <w:rsid w:val="00A16E9C"/>
    <w:rsid w:val="00A23D04"/>
    <w:rsid w:val="00A5229E"/>
    <w:rsid w:val="00A557DC"/>
    <w:rsid w:val="00A717EB"/>
    <w:rsid w:val="00A85A4E"/>
    <w:rsid w:val="00A9099C"/>
    <w:rsid w:val="00A972E7"/>
    <w:rsid w:val="00AC5267"/>
    <w:rsid w:val="00AD0E52"/>
    <w:rsid w:val="00AE4302"/>
    <w:rsid w:val="00AF40AB"/>
    <w:rsid w:val="00B07967"/>
    <w:rsid w:val="00B27C11"/>
    <w:rsid w:val="00B30BEF"/>
    <w:rsid w:val="00B346B6"/>
    <w:rsid w:val="00B71FE0"/>
    <w:rsid w:val="00B723DF"/>
    <w:rsid w:val="00B9724C"/>
    <w:rsid w:val="00BD33ED"/>
    <w:rsid w:val="00BD4CA3"/>
    <w:rsid w:val="00BD6F7D"/>
    <w:rsid w:val="00BE7D73"/>
    <w:rsid w:val="00C254D2"/>
    <w:rsid w:val="00C430D1"/>
    <w:rsid w:val="00C577C9"/>
    <w:rsid w:val="00C64FC1"/>
    <w:rsid w:val="00C850BF"/>
    <w:rsid w:val="00CA6923"/>
    <w:rsid w:val="00CE0C01"/>
    <w:rsid w:val="00CF2882"/>
    <w:rsid w:val="00CF31A9"/>
    <w:rsid w:val="00CF34B4"/>
    <w:rsid w:val="00D0665E"/>
    <w:rsid w:val="00D1262C"/>
    <w:rsid w:val="00D30722"/>
    <w:rsid w:val="00D37741"/>
    <w:rsid w:val="00D85364"/>
    <w:rsid w:val="00D85DF5"/>
    <w:rsid w:val="00D946E1"/>
    <w:rsid w:val="00D94AAD"/>
    <w:rsid w:val="00DA1F5F"/>
    <w:rsid w:val="00DA709B"/>
    <w:rsid w:val="00DC06AB"/>
    <w:rsid w:val="00DD2809"/>
    <w:rsid w:val="00DD5C89"/>
    <w:rsid w:val="00DE60DF"/>
    <w:rsid w:val="00DF1775"/>
    <w:rsid w:val="00DF2BA2"/>
    <w:rsid w:val="00E0125B"/>
    <w:rsid w:val="00E048DD"/>
    <w:rsid w:val="00E16981"/>
    <w:rsid w:val="00E30FE2"/>
    <w:rsid w:val="00E35B90"/>
    <w:rsid w:val="00E71AB3"/>
    <w:rsid w:val="00E96D49"/>
    <w:rsid w:val="00EB1D67"/>
    <w:rsid w:val="00EB4C4C"/>
    <w:rsid w:val="00EC6124"/>
    <w:rsid w:val="00EC79F4"/>
    <w:rsid w:val="00ED01AB"/>
    <w:rsid w:val="00EF79A2"/>
    <w:rsid w:val="00F346B2"/>
    <w:rsid w:val="00F355E3"/>
    <w:rsid w:val="00F45CF7"/>
    <w:rsid w:val="00F51494"/>
    <w:rsid w:val="00F551D8"/>
    <w:rsid w:val="00F579C5"/>
    <w:rsid w:val="00F606BB"/>
    <w:rsid w:val="00F704DA"/>
    <w:rsid w:val="00FC376A"/>
    <w:rsid w:val="00FD18E0"/>
    <w:rsid w:val="00FF227C"/>
    <w:rsid w:val="00FF3673"/>
    <w:rsid w:val="00FF49B5"/>
    <w:rsid w:val="00FF5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F9661"/>
  <w15:chartTrackingRefBased/>
  <w15:docId w15:val="{9B32D4FD-23A5-4D5A-8C59-524022FF1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17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E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A273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17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7EB"/>
  </w:style>
  <w:style w:type="paragraph" w:styleId="Footer">
    <w:name w:val="footer"/>
    <w:basedOn w:val="Normal"/>
    <w:link w:val="FooterChar"/>
    <w:uiPriority w:val="99"/>
    <w:unhideWhenUsed/>
    <w:rsid w:val="00A71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7EB"/>
  </w:style>
  <w:style w:type="character" w:customStyle="1" w:styleId="Heading3Char">
    <w:name w:val="Heading 3 Char"/>
    <w:basedOn w:val="DefaultParagraphFont"/>
    <w:link w:val="Heading3"/>
    <w:uiPriority w:val="9"/>
    <w:rsid w:val="00AD0E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3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B97F9-062D-481C-81BA-F825F11F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9</TotalTime>
  <Pages>3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64</cp:revision>
  <dcterms:created xsi:type="dcterms:W3CDTF">2018-01-31T19:37:00Z</dcterms:created>
  <dcterms:modified xsi:type="dcterms:W3CDTF">2021-02-21T03:56:00Z</dcterms:modified>
</cp:coreProperties>
</file>